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5BDFD3" w14:textId="77777777" w:rsidR="0046188E" w:rsidRPr="00220187" w:rsidRDefault="0046188E" w:rsidP="00220187">
      <w:pPr>
        <w:pStyle w:val="Title"/>
        <w:spacing w:after="240" w:line="276" w:lineRule="auto"/>
        <w:jc w:val="left"/>
        <w:rPr>
          <w:rFonts w:ascii="Arial" w:hAnsi="Arial" w:cs="Arial"/>
          <w:sz w:val="32"/>
          <w:szCs w:val="22"/>
          <w:lang w:val="en-GB"/>
        </w:rPr>
      </w:pPr>
      <w:r w:rsidRPr="00220187">
        <w:rPr>
          <w:rFonts w:ascii="Arial" w:hAnsi="Arial" w:cs="Arial"/>
          <w:sz w:val="32"/>
          <w:szCs w:val="22"/>
          <w:lang w:val="en-GB"/>
        </w:rPr>
        <w:t>GIRL GUIDES ASSOCIATION</w:t>
      </w:r>
      <w:r w:rsidR="00220187">
        <w:rPr>
          <w:rFonts w:ascii="Arial" w:hAnsi="Arial" w:cs="Arial"/>
          <w:sz w:val="32"/>
          <w:szCs w:val="22"/>
          <w:lang w:val="en-GB"/>
        </w:rPr>
        <w:br/>
      </w:r>
      <w:r w:rsidRPr="00220187">
        <w:rPr>
          <w:rFonts w:ascii="Arial" w:hAnsi="Arial" w:cs="Arial"/>
          <w:sz w:val="32"/>
          <w:szCs w:val="22"/>
          <w:lang w:val="en-GB"/>
        </w:rPr>
        <w:t xml:space="preserve">(NEW SOUTH WALES) </w:t>
      </w:r>
    </w:p>
    <w:p w14:paraId="7DA681EF" w14:textId="307D5B3C" w:rsidR="00FB31B8" w:rsidRPr="00220187" w:rsidRDefault="00FC3921" w:rsidP="007963A3">
      <w:pPr>
        <w:pStyle w:val="Title"/>
        <w:spacing w:after="120" w:line="276" w:lineRule="auto"/>
        <w:jc w:val="left"/>
        <w:rPr>
          <w:rFonts w:ascii="Arial" w:hAnsi="Arial" w:cs="Arial"/>
          <w:sz w:val="36"/>
          <w:szCs w:val="22"/>
          <w:lang w:val="en-GB"/>
        </w:rPr>
      </w:pPr>
      <w:r w:rsidRPr="00220187">
        <w:rPr>
          <w:rFonts w:ascii="Arial" w:hAnsi="Arial" w:cs="Arial"/>
          <w:sz w:val="36"/>
          <w:szCs w:val="22"/>
          <w:lang w:val="en-GB"/>
        </w:rPr>
        <w:t>GENERAL MEETING</w:t>
      </w:r>
      <w:r w:rsidR="0046770E">
        <w:rPr>
          <w:rFonts w:ascii="Arial" w:hAnsi="Arial" w:cs="Arial"/>
          <w:sz w:val="36"/>
          <w:szCs w:val="22"/>
          <w:lang w:val="en-GB"/>
        </w:rPr>
        <w:t xml:space="preserve"> PROXY FORM</w:t>
      </w:r>
      <w:r w:rsidRPr="00220187">
        <w:rPr>
          <w:rFonts w:ascii="Arial" w:hAnsi="Arial" w:cs="Arial"/>
          <w:sz w:val="36"/>
          <w:szCs w:val="22"/>
          <w:lang w:val="en-GB"/>
        </w:rPr>
        <w:t xml:space="preserve"> </w:t>
      </w:r>
    </w:p>
    <w:p w14:paraId="744DF22C" w14:textId="3D63E0F6" w:rsidR="00844330" w:rsidRPr="00D66313" w:rsidRDefault="0036251A" w:rsidP="0012419A">
      <w:pPr>
        <w:spacing w:line="360" w:lineRule="auto"/>
        <w:rPr>
          <w:rFonts w:ascii="Arial" w:hAnsi="Arial" w:cs="Arial"/>
          <w:sz w:val="22"/>
          <w:szCs w:val="22"/>
        </w:rPr>
      </w:pPr>
      <w:r w:rsidRPr="00D66313">
        <w:rPr>
          <w:rFonts w:ascii="Arial" w:hAnsi="Arial" w:cs="Arial"/>
          <w:sz w:val="22"/>
          <w:szCs w:val="22"/>
        </w:rPr>
        <w:t>A proxy form allows an Adult Member to approv</w:t>
      </w:r>
      <w:r w:rsidR="001B2B26">
        <w:rPr>
          <w:rFonts w:ascii="Arial" w:hAnsi="Arial" w:cs="Arial"/>
          <w:sz w:val="22"/>
          <w:szCs w:val="22"/>
        </w:rPr>
        <w:t xml:space="preserve">e </w:t>
      </w:r>
      <w:r w:rsidRPr="00D66313">
        <w:rPr>
          <w:rFonts w:ascii="Arial" w:hAnsi="Arial" w:cs="Arial"/>
          <w:sz w:val="22"/>
          <w:szCs w:val="22"/>
        </w:rPr>
        <w:t>for</w:t>
      </w:r>
      <w:r w:rsidR="00844330" w:rsidRPr="00D66313">
        <w:rPr>
          <w:rFonts w:ascii="Arial" w:hAnsi="Arial" w:cs="Arial"/>
          <w:sz w:val="22"/>
          <w:szCs w:val="22"/>
        </w:rPr>
        <w:t>:</w:t>
      </w:r>
    </w:p>
    <w:p w14:paraId="4202F703" w14:textId="77777777" w:rsidR="00844330" w:rsidRPr="00D66313" w:rsidRDefault="0036251A" w:rsidP="0012419A">
      <w:pPr>
        <w:pStyle w:val="ListParagraph"/>
        <w:numPr>
          <w:ilvl w:val="0"/>
          <w:numId w:val="47"/>
        </w:numPr>
        <w:spacing w:line="360" w:lineRule="auto"/>
        <w:rPr>
          <w:rFonts w:ascii="Arial" w:hAnsi="Arial" w:cs="Arial"/>
        </w:rPr>
      </w:pPr>
      <w:r w:rsidRPr="00D66313">
        <w:rPr>
          <w:rFonts w:ascii="Arial" w:hAnsi="Arial" w:cs="Arial"/>
        </w:rPr>
        <w:t>another Adult Member present at the meeting</w:t>
      </w:r>
      <w:r w:rsidR="00844330" w:rsidRPr="00D66313">
        <w:rPr>
          <w:rFonts w:ascii="Arial" w:hAnsi="Arial" w:cs="Arial"/>
        </w:rPr>
        <w:t xml:space="preserve">; </w:t>
      </w:r>
      <w:r w:rsidRPr="00D66313">
        <w:rPr>
          <w:rFonts w:ascii="Arial" w:hAnsi="Arial" w:cs="Arial"/>
        </w:rPr>
        <w:t xml:space="preserve">or </w:t>
      </w:r>
    </w:p>
    <w:p w14:paraId="34249C58" w14:textId="77777777" w:rsidR="00844330" w:rsidRPr="00D66313" w:rsidRDefault="0036251A" w:rsidP="00D66313">
      <w:pPr>
        <w:pStyle w:val="ListParagraph"/>
        <w:numPr>
          <w:ilvl w:val="0"/>
          <w:numId w:val="47"/>
        </w:numPr>
        <w:spacing w:after="120" w:line="360" w:lineRule="auto"/>
        <w:rPr>
          <w:rFonts w:ascii="Arial" w:hAnsi="Arial" w:cs="Arial"/>
        </w:rPr>
      </w:pPr>
      <w:r w:rsidRPr="00D66313">
        <w:rPr>
          <w:rFonts w:ascii="Arial" w:hAnsi="Arial" w:cs="Arial"/>
        </w:rPr>
        <w:t xml:space="preserve">the chair of the meeting, to vote on their behalf. </w:t>
      </w:r>
    </w:p>
    <w:p w14:paraId="024FC06D" w14:textId="68C47869" w:rsidR="007963A3" w:rsidRDefault="007963A3" w:rsidP="00844330">
      <w:pPr>
        <w:spacing w:line="360" w:lineRule="auto"/>
        <w:rPr>
          <w:rFonts w:ascii="Arial" w:hAnsi="Arial" w:cs="Arial"/>
          <w:sz w:val="22"/>
          <w:szCs w:val="22"/>
          <w:lang w:val="en-AU"/>
        </w:rPr>
      </w:pPr>
      <w:r w:rsidRPr="00D66313">
        <w:rPr>
          <w:rFonts w:ascii="Arial" w:hAnsi="Arial" w:cs="Arial"/>
          <w:sz w:val="22"/>
        </w:rPr>
        <w:t>Alternatively, Members can vote directly online</w:t>
      </w:r>
      <w:r>
        <w:rPr>
          <w:rFonts w:ascii="Arial" w:hAnsi="Arial" w:cs="Arial"/>
          <w:sz w:val="22"/>
        </w:rPr>
        <w:t xml:space="preserve"> or at the General Meeting</w:t>
      </w:r>
      <w:r w:rsidRPr="00D66313">
        <w:rPr>
          <w:rFonts w:ascii="Arial" w:hAnsi="Arial" w:cs="Arial"/>
          <w:sz w:val="22"/>
        </w:rPr>
        <w:t xml:space="preserve"> and thus a proxy form is not required</w:t>
      </w:r>
      <w:r w:rsidRPr="00844330">
        <w:rPr>
          <w:rFonts w:ascii="Arial" w:hAnsi="Arial" w:cs="Arial"/>
          <w:sz w:val="22"/>
          <w:szCs w:val="22"/>
          <w:lang w:val="en-AU"/>
        </w:rPr>
        <w:t xml:space="preserve"> </w:t>
      </w:r>
    </w:p>
    <w:p w14:paraId="176191C6" w14:textId="19F6BCE9" w:rsidR="0012419A" w:rsidRDefault="008F4581" w:rsidP="00844330">
      <w:pPr>
        <w:spacing w:line="360" w:lineRule="auto"/>
        <w:rPr>
          <w:rFonts w:ascii="Arial" w:hAnsi="Arial" w:cs="Arial"/>
          <w:sz w:val="22"/>
          <w:szCs w:val="22"/>
          <w:lang w:val="en-AU"/>
        </w:rPr>
      </w:pPr>
      <w:r w:rsidRPr="00844330">
        <w:rPr>
          <w:rFonts w:ascii="Arial" w:hAnsi="Arial" w:cs="Arial"/>
          <w:sz w:val="22"/>
          <w:szCs w:val="22"/>
          <w:lang w:val="en-AU"/>
        </w:rPr>
        <w:t>I,</w:t>
      </w:r>
      <w:r w:rsidR="00284184" w:rsidRPr="00844330">
        <w:rPr>
          <w:rFonts w:ascii="Arial" w:hAnsi="Arial" w:cs="Arial"/>
          <w:sz w:val="22"/>
          <w:szCs w:val="22"/>
          <w:lang w:val="en-AU"/>
        </w:rPr>
        <w:t xml:space="preserve"> </w:t>
      </w:r>
      <w:sdt>
        <w:sdtPr>
          <w:rPr>
            <w:rStyle w:val="Body"/>
            <w:rFonts w:cs="Arial"/>
            <w:sz w:val="22"/>
            <w:szCs w:val="22"/>
          </w:rPr>
          <w:alias w:val="Member Name"/>
          <w:tag w:val="Enter Member's Name here"/>
          <w:id w:val="-1525395519"/>
          <w:placeholder>
            <w:docPart w:val="FF1FEF52E8ED419DBB0DB4F021D920D8"/>
          </w:placeholder>
        </w:sdtPr>
        <w:sdtEndPr>
          <w:rPr>
            <w:rStyle w:val="DefaultParagraphFont"/>
            <w:rFonts w:ascii="Times New Roman" w:hAnsi="Times New Roman"/>
            <w:lang w:val="en-AU"/>
          </w:rPr>
        </w:sdtEndPr>
        <w:sdtContent>
          <w:r w:rsidR="005F0246">
            <w:rPr>
              <w:rStyle w:val="Body"/>
              <w:rFonts w:cs="Arial"/>
              <w:sz w:val="22"/>
              <w:szCs w:val="22"/>
            </w:rPr>
            <w:t xml:space="preserve">                                                                         </w:t>
          </w:r>
        </w:sdtContent>
      </w:sdt>
      <w:r w:rsidRPr="00844330">
        <w:rPr>
          <w:rFonts w:ascii="Arial" w:hAnsi="Arial" w:cs="Arial"/>
          <w:sz w:val="22"/>
          <w:szCs w:val="22"/>
          <w:lang w:val="en-AU"/>
        </w:rPr>
        <w:t xml:space="preserve">, Member Number </w:t>
      </w:r>
      <w:sdt>
        <w:sdtPr>
          <w:rPr>
            <w:rStyle w:val="Body"/>
            <w:rFonts w:cs="Arial"/>
            <w:sz w:val="22"/>
            <w:szCs w:val="22"/>
          </w:rPr>
          <w:alias w:val="enter member number"/>
          <w:tag w:val="enter member number"/>
          <w:id w:val="1141313885"/>
          <w:placeholder>
            <w:docPart w:val="6AAE922AED2748A9858866A3EB2F64DC"/>
          </w:placeholder>
          <w:text/>
        </w:sdtPr>
        <w:sdtEndPr>
          <w:rPr>
            <w:rStyle w:val="DefaultParagraphFont"/>
            <w:rFonts w:ascii="Times New Roman" w:hAnsi="Times New Roman"/>
            <w:lang w:val="en-AU"/>
          </w:rPr>
        </w:sdtEndPr>
        <w:sdtContent>
          <w:r w:rsidR="005F0246">
            <w:rPr>
              <w:rStyle w:val="Body"/>
              <w:rFonts w:cs="Arial"/>
              <w:sz w:val="22"/>
              <w:szCs w:val="22"/>
            </w:rPr>
            <w:t xml:space="preserve">                    </w:t>
          </w:r>
        </w:sdtContent>
      </w:sdt>
      <w:r w:rsidRPr="00844330">
        <w:rPr>
          <w:rFonts w:ascii="Arial" w:hAnsi="Arial" w:cs="Arial"/>
          <w:sz w:val="22"/>
          <w:szCs w:val="22"/>
          <w:lang w:val="en-AU"/>
        </w:rPr>
        <w:t xml:space="preserve"> </w:t>
      </w:r>
      <w:r w:rsidR="0012419A">
        <w:rPr>
          <w:rFonts w:ascii="Arial" w:hAnsi="Arial" w:cs="Arial"/>
          <w:sz w:val="22"/>
          <w:szCs w:val="22"/>
          <w:lang w:val="en-AU"/>
        </w:rPr>
        <w:t>:</w:t>
      </w:r>
    </w:p>
    <w:p w14:paraId="74D510C8" w14:textId="7F6EE6B8" w:rsidR="0012419A" w:rsidRDefault="00000000" w:rsidP="00844330">
      <w:pPr>
        <w:spacing w:line="360" w:lineRule="auto"/>
        <w:rPr>
          <w:rFonts w:ascii="Arial" w:hAnsi="Arial" w:cs="Arial"/>
          <w:sz w:val="22"/>
          <w:szCs w:val="22"/>
          <w:lang w:val="en-AU"/>
        </w:rPr>
      </w:pPr>
      <w:sdt>
        <w:sdtPr>
          <w:rPr>
            <w:rFonts w:ascii="Arial" w:hAnsi="Arial" w:cs="Arial"/>
            <w:sz w:val="22"/>
            <w:szCs w:val="22"/>
            <w:lang w:val="en-AU"/>
          </w:rPr>
          <w:id w:val="2318998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F1A16">
            <w:rPr>
              <w:rFonts w:ascii="MS Gothic" w:eastAsia="MS Gothic" w:hAnsi="MS Gothic" w:cs="Arial" w:hint="eastAsia"/>
              <w:sz w:val="22"/>
              <w:szCs w:val="22"/>
              <w:lang w:val="en-AU"/>
            </w:rPr>
            <w:t>☐</w:t>
          </w:r>
        </w:sdtContent>
      </w:sdt>
      <w:r w:rsidR="0012419A">
        <w:rPr>
          <w:rFonts w:ascii="Arial" w:hAnsi="Arial" w:cs="Arial"/>
          <w:sz w:val="22"/>
          <w:szCs w:val="22"/>
          <w:lang w:val="en-AU"/>
        </w:rPr>
        <w:t xml:space="preserve"> </w:t>
      </w:r>
      <w:r w:rsidR="00844330" w:rsidRPr="00844330">
        <w:rPr>
          <w:rFonts w:ascii="Arial" w:hAnsi="Arial" w:cs="Arial"/>
          <w:sz w:val="22"/>
          <w:szCs w:val="22"/>
          <w:lang w:val="en-AU"/>
        </w:rPr>
        <w:t>a</w:t>
      </w:r>
      <w:r w:rsidR="008F4581" w:rsidRPr="00844330">
        <w:rPr>
          <w:rFonts w:ascii="Arial" w:hAnsi="Arial" w:cs="Arial"/>
          <w:sz w:val="22"/>
          <w:szCs w:val="22"/>
          <w:lang w:val="en-AU"/>
        </w:rPr>
        <w:t>ppoint</w:t>
      </w:r>
      <w:r w:rsidR="00844330" w:rsidRPr="00844330">
        <w:rPr>
          <w:rFonts w:ascii="Arial" w:hAnsi="Arial" w:cs="Arial"/>
          <w:sz w:val="22"/>
          <w:szCs w:val="22"/>
          <w:lang w:val="en-AU"/>
        </w:rPr>
        <w:t xml:space="preserve"> </w:t>
      </w:r>
      <w:sdt>
        <w:sdtPr>
          <w:rPr>
            <w:rStyle w:val="Body"/>
            <w:rFonts w:cs="Arial"/>
            <w:sz w:val="22"/>
            <w:szCs w:val="22"/>
          </w:rPr>
          <w:alias w:val="Proxy Member's Name"/>
          <w:tag w:val="Proxy Member's Name"/>
          <w:id w:val="-95493253"/>
          <w:placeholder>
            <w:docPart w:val="B48A13021BBC4D6A9EEC2E5D6C030E81"/>
          </w:placeholder>
          <w:text/>
        </w:sdtPr>
        <w:sdtEndPr>
          <w:rPr>
            <w:rStyle w:val="DefaultParagraphFont"/>
            <w:rFonts w:ascii="Times New Roman" w:hAnsi="Times New Roman"/>
            <w:lang w:val="en-AU"/>
          </w:rPr>
        </w:sdtEndPr>
        <w:sdtContent>
          <w:r w:rsidR="009A16FA">
            <w:rPr>
              <w:rStyle w:val="Body"/>
              <w:rFonts w:cs="Arial"/>
              <w:sz w:val="22"/>
              <w:szCs w:val="22"/>
            </w:rPr>
            <w:t xml:space="preserve">                              </w:t>
          </w:r>
        </w:sdtContent>
      </w:sdt>
      <w:r w:rsidR="008F4581" w:rsidRPr="00844330">
        <w:rPr>
          <w:rFonts w:ascii="Arial" w:hAnsi="Arial" w:cs="Arial"/>
          <w:sz w:val="22"/>
          <w:szCs w:val="22"/>
          <w:lang w:val="en-AU"/>
        </w:rPr>
        <w:t>, Member number</w:t>
      </w:r>
      <w:r w:rsidR="00844330" w:rsidRPr="00844330">
        <w:rPr>
          <w:rFonts w:ascii="Arial" w:hAnsi="Arial" w:cs="Arial"/>
          <w:sz w:val="22"/>
          <w:szCs w:val="22"/>
          <w:lang w:val="en-AU"/>
        </w:rPr>
        <w:t xml:space="preserve"> </w:t>
      </w:r>
      <w:sdt>
        <w:sdtPr>
          <w:rPr>
            <w:rStyle w:val="Body"/>
            <w:rFonts w:cs="Arial"/>
            <w:sz w:val="22"/>
            <w:szCs w:val="22"/>
          </w:rPr>
          <w:alias w:val="Proxy Member's Member Number"/>
          <w:tag w:val="Proxy Member's Member Number"/>
          <w:id w:val="1623881316"/>
          <w:placeholder>
            <w:docPart w:val="C558CA4B08FA4A119AF0111DBEF2CF6F"/>
          </w:placeholder>
          <w:text/>
        </w:sdtPr>
        <w:sdtEndPr>
          <w:rPr>
            <w:rStyle w:val="DefaultParagraphFont"/>
            <w:rFonts w:ascii="Times New Roman" w:hAnsi="Times New Roman"/>
            <w:lang w:val="en-AU"/>
          </w:rPr>
        </w:sdtEndPr>
        <w:sdtContent>
          <w:r w:rsidR="009A16FA">
            <w:rPr>
              <w:rStyle w:val="Body"/>
              <w:rFonts w:cs="Arial"/>
              <w:sz w:val="22"/>
              <w:szCs w:val="22"/>
            </w:rPr>
            <w:t xml:space="preserve">                         </w:t>
          </w:r>
        </w:sdtContent>
      </w:sdt>
      <w:r w:rsidR="008F4581" w:rsidRPr="00844330">
        <w:rPr>
          <w:rFonts w:ascii="Arial" w:hAnsi="Arial" w:cs="Arial"/>
          <w:sz w:val="22"/>
          <w:szCs w:val="22"/>
          <w:lang w:val="en-AU"/>
        </w:rPr>
        <w:t xml:space="preserve"> </w:t>
      </w:r>
      <w:r w:rsidR="0012419A">
        <w:rPr>
          <w:rFonts w:ascii="Arial" w:hAnsi="Arial" w:cs="Arial"/>
          <w:sz w:val="22"/>
          <w:szCs w:val="22"/>
          <w:lang w:val="en-AU"/>
        </w:rPr>
        <w:t>as my proxy; or</w:t>
      </w:r>
    </w:p>
    <w:p w14:paraId="351B8C6F" w14:textId="03AED0E6" w:rsidR="008F4581" w:rsidRPr="00844330" w:rsidRDefault="00000000" w:rsidP="00844330">
      <w:pPr>
        <w:spacing w:line="360" w:lineRule="auto"/>
        <w:rPr>
          <w:rFonts w:ascii="Arial" w:hAnsi="Arial" w:cs="Arial"/>
          <w:sz w:val="22"/>
          <w:szCs w:val="22"/>
          <w:lang w:val="en-AU"/>
        </w:rPr>
      </w:pPr>
      <w:sdt>
        <w:sdtPr>
          <w:rPr>
            <w:rFonts w:ascii="Arial" w:hAnsi="Arial" w:cs="Arial"/>
            <w:sz w:val="22"/>
            <w:szCs w:val="22"/>
            <w:lang w:val="en-AU"/>
          </w:rPr>
          <w:id w:val="-12466491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40B5E">
            <w:rPr>
              <w:rFonts w:ascii="MS Gothic" w:eastAsia="MS Gothic" w:hAnsi="MS Gothic" w:cs="Arial" w:hint="eastAsia"/>
              <w:sz w:val="22"/>
              <w:szCs w:val="22"/>
              <w:lang w:val="en-AU"/>
            </w:rPr>
            <w:t>☐</w:t>
          </w:r>
        </w:sdtContent>
      </w:sdt>
      <w:r w:rsidR="0012419A">
        <w:rPr>
          <w:rFonts w:ascii="Arial" w:hAnsi="Arial" w:cs="Arial"/>
          <w:sz w:val="22"/>
          <w:szCs w:val="22"/>
          <w:lang w:val="en-AU"/>
        </w:rPr>
        <w:t xml:space="preserve"> appoint the Chair of the meeting to act as my proxy</w:t>
      </w:r>
    </w:p>
    <w:p w14:paraId="69DADEDB" w14:textId="2AFAA7D4" w:rsidR="0E64709D" w:rsidRDefault="0E64709D" w:rsidP="0E64709D">
      <w:pPr>
        <w:spacing w:after="240" w:line="360" w:lineRule="auto"/>
        <w:rPr>
          <w:rFonts w:ascii="Arial" w:hAnsi="Arial" w:cs="Arial"/>
          <w:sz w:val="22"/>
          <w:szCs w:val="22"/>
          <w:lang w:val="en-AU"/>
        </w:rPr>
      </w:pPr>
      <w:r>
        <w:rPr>
          <w:noProof/>
        </w:rPr>
        <mc:AlternateContent>
          <mc:Choice Requires="wps">
            <w:drawing>
              <wp:inline distT="45720" distB="45720" distL="114300" distR="114300" wp14:anchorId="25AD5963" wp14:editId="2B8F5F0D">
                <wp:extent cx="5478780" cy="502920"/>
                <wp:effectExtent l="0" t="0" r="26670" b="11430"/>
                <wp:docPr id="394004832" name="Text Box 3940048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78780" cy="502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27A99D" w14:textId="0866E3E0" w:rsidR="0072511C" w:rsidRPr="00D66313" w:rsidRDefault="0072511C" w:rsidP="00D66313">
                            <w:pPr>
                              <w:spacing w:before="120" w:after="120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D66313">
                              <w:rPr>
                                <w:rFonts w:ascii="Arial" w:hAnsi="Arial" w:cs="Arial"/>
                              </w:rPr>
                              <w:t xml:space="preserve">Please </w:t>
                            </w:r>
                            <w:r w:rsidR="006D607E">
                              <w:rPr>
                                <w:rFonts w:ascii="Arial" w:hAnsi="Arial" w:cs="Arial"/>
                              </w:rPr>
                              <w:t>acknowledge your proxy is to vote at her discretion</w:t>
                            </w:r>
                            <w:r w:rsidR="00873A5A">
                              <w:rPr>
                                <w:rFonts w:ascii="Arial" w:hAnsi="Arial" w:cs="Arial"/>
                              </w:rPr>
                              <w:t>,</w:t>
                            </w:r>
                            <w:r w:rsidRPr="00D66313">
                              <w:rPr>
                                <w:rFonts w:ascii="Arial" w:hAnsi="Arial" w:cs="Arial"/>
                              </w:rPr>
                              <w:t xml:space="preserve"> below</w:t>
                            </w:r>
                            <w:r w:rsidR="00873A5A">
                              <w:rPr>
                                <w:rFonts w:ascii="Arial" w:hAnsi="Arial" w:cs="Arial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arto="http://schemas.microsoft.com/office/word/2006/arto">
            <w:pict>
              <v:shapetype w14:anchorId="25AD596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31.4pt;height:39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">
                <v:textbox>
                  <w:txbxContent>
                    <w:p w14:paraId="2527A99D" w14:textId="0866E3E0" w:rsidR="0072511C" w:rsidRPr="00D66313" w:rsidRDefault="0072511C" w:rsidP="00D66313">
                      <w:pPr>
                        <w:spacing w:before="120" w:after="120"/>
                        <w:jc w:val="center"/>
                        <w:rPr>
                          <w:rFonts w:ascii="Arial" w:hAnsi="Arial" w:cs="Arial"/>
                        </w:rPr>
                      </w:pPr>
                      <w:r w:rsidRPr="00D66313">
                        <w:rPr>
                          <w:rFonts w:ascii="Arial" w:hAnsi="Arial" w:cs="Arial"/>
                        </w:rPr>
                        <w:t xml:space="preserve">Please </w:t>
                      </w:r>
                      <w:r w:rsidR="006D607E">
                        <w:rPr>
                          <w:rFonts w:ascii="Arial" w:hAnsi="Arial" w:cs="Arial"/>
                        </w:rPr>
                        <w:t>acknowledge your proxy is to vote at her discretion</w:t>
                      </w:r>
                      <w:r w:rsidR="00873A5A">
                        <w:rPr>
                          <w:rFonts w:ascii="Arial" w:hAnsi="Arial" w:cs="Arial"/>
                        </w:rPr>
                        <w:t>,</w:t>
                      </w:r>
                      <w:r w:rsidRPr="00D66313">
                        <w:rPr>
                          <w:rFonts w:ascii="Arial" w:hAnsi="Arial" w:cs="Arial"/>
                        </w:rPr>
                        <w:t xml:space="preserve"> below</w:t>
                      </w:r>
                      <w:r w:rsidR="00873A5A">
                        <w:rPr>
                          <w:rFonts w:ascii="Arial" w:hAnsi="Arial" w:cs="Arial"/>
                        </w:rPr>
                        <w:t>: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159BB9F" w14:textId="07748A49" w:rsidR="00844330" w:rsidRDefault="008F4581" w:rsidP="00A82011">
      <w:pPr>
        <w:spacing w:after="240" w:line="360" w:lineRule="auto"/>
        <w:rPr>
          <w:rFonts w:ascii="Arial" w:hAnsi="Arial" w:cs="Arial"/>
          <w:sz w:val="22"/>
          <w:szCs w:val="22"/>
          <w:lang w:val="en-AU"/>
        </w:rPr>
      </w:pPr>
      <w:r w:rsidRPr="00844330">
        <w:rPr>
          <w:rFonts w:ascii="Arial" w:hAnsi="Arial" w:cs="Arial"/>
          <w:sz w:val="22"/>
          <w:szCs w:val="22"/>
          <w:lang w:val="en-AU"/>
        </w:rPr>
        <w:t xml:space="preserve">at the Girl Guides Association (New South Wales) General Meeting on </w:t>
      </w:r>
      <w:r w:rsidR="00810918">
        <w:rPr>
          <w:rFonts w:ascii="Arial" w:hAnsi="Arial" w:cs="Arial"/>
          <w:sz w:val="22"/>
          <w:szCs w:val="22"/>
          <w:lang w:val="en-AU"/>
        </w:rPr>
        <w:t>Saturday</w:t>
      </w:r>
      <w:r w:rsidRPr="00844330">
        <w:rPr>
          <w:rFonts w:ascii="Arial" w:hAnsi="Arial" w:cs="Arial"/>
          <w:sz w:val="22"/>
          <w:szCs w:val="22"/>
          <w:lang w:val="en-AU"/>
        </w:rPr>
        <w:t xml:space="preserve"> </w:t>
      </w:r>
      <w:r w:rsidR="00810918">
        <w:rPr>
          <w:rFonts w:ascii="Arial" w:hAnsi="Arial" w:cs="Arial"/>
          <w:sz w:val="22"/>
          <w:szCs w:val="22"/>
          <w:lang w:val="en-AU"/>
        </w:rPr>
        <w:t>2</w:t>
      </w:r>
      <w:r w:rsidR="00C441F2">
        <w:rPr>
          <w:rFonts w:ascii="Arial" w:hAnsi="Arial" w:cs="Arial"/>
          <w:sz w:val="22"/>
          <w:szCs w:val="22"/>
          <w:lang w:val="en-AU"/>
        </w:rPr>
        <w:t>3</w:t>
      </w:r>
      <w:r w:rsidRPr="00844330">
        <w:rPr>
          <w:rFonts w:ascii="Arial" w:hAnsi="Arial" w:cs="Arial"/>
          <w:sz w:val="22"/>
          <w:szCs w:val="22"/>
          <w:lang w:val="en-AU"/>
        </w:rPr>
        <w:t xml:space="preserve"> May 20</w:t>
      </w:r>
      <w:r w:rsidR="002B558A">
        <w:rPr>
          <w:rFonts w:ascii="Arial" w:hAnsi="Arial" w:cs="Arial"/>
          <w:sz w:val="22"/>
          <w:szCs w:val="22"/>
          <w:lang w:val="en-AU"/>
        </w:rPr>
        <w:t>2</w:t>
      </w:r>
      <w:r w:rsidR="00C441F2">
        <w:rPr>
          <w:rFonts w:ascii="Arial" w:hAnsi="Arial" w:cs="Arial"/>
          <w:sz w:val="22"/>
          <w:szCs w:val="22"/>
          <w:lang w:val="en-AU"/>
        </w:rPr>
        <w:t>6</w:t>
      </w:r>
      <w:r w:rsidRPr="00844330">
        <w:rPr>
          <w:rFonts w:ascii="Arial" w:hAnsi="Arial" w:cs="Arial"/>
          <w:sz w:val="22"/>
          <w:szCs w:val="22"/>
          <w:lang w:val="en-AU"/>
        </w:rPr>
        <w:t>.</w:t>
      </w:r>
    </w:p>
    <w:p w14:paraId="0D959D6B" w14:textId="56927E5B" w:rsidR="00D66313" w:rsidRDefault="00000000" w:rsidP="00A82011">
      <w:pPr>
        <w:spacing w:before="120" w:after="240" w:line="360" w:lineRule="auto"/>
        <w:rPr>
          <w:rFonts w:ascii="Arial" w:hAnsi="Arial" w:cs="Arial"/>
          <w:sz w:val="22"/>
          <w:szCs w:val="22"/>
          <w:lang w:val="en-AU"/>
        </w:rPr>
      </w:pPr>
      <w:sdt>
        <w:sdtPr>
          <w:rPr>
            <w:rFonts w:ascii="Arial" w:hAnsi="Arial" w:cs="Arial"/>
            <w:sz w:val="22"/>
            <w:szCs w:val="22"/>
            <w:lang w:val="en-AU"/>
          </w:rPr>
          <w:alias w:val="Check for Option 1"/>
          <w:tag w:val="Check to select option 1"/>
          <w:id w:val="-10520031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40B5E">
            <w:rPr>
              <w:rFonts w:ascii="MS Gothic" w:eastAsia="MS Gothic" w:hAnsi="MS Gothic" w:cs="Arial" w:hint="eastAsia"/>
              <w:sz w:val="22"/>
              <w:szCs w:val="22"/>
              <w:lang w:val="en-AU"/>
            </w:rPr>
            <w:t>☐</w:t>
          </w:r>
        </w:sdtContent>
      </w:sdt>
      <w:r w:rsidR="00D66313">
        <w:rPr>
          <w:rFonts w:ascii="Arial" w:hAnsi="Arial" w:cs="Arial"/>
          <w:sz w:val="22"/>
          <w:szCs w:val="22"/>
          <w:lang w:val="en-AU"/>
        </w:rPr>
        <w:tab/>
        <w:t xml:space="preserve">1. </w:t>
      </w:r>
      <w:r w:rsidR="00D66313" w:rsidRPr="00844330">
        <w:rPr>
          <w:rFonts w:ascii="Arial" w:hAnsi="Arial" w:cs="Arial"/>
          <w:sz w:val="22"/>
          <w:szCs w:val="22"/>
          <w:lang w:val="en-AU"/>
        </w:rPr>
        <w:t>My proxy may vote at her discretion</w:t>
      </w:r>
      <w:r w:rsidR="00D66313">
        <w:rPr>
          <w:rFonts w:ascii="Arial" w:hAnsi="Arial" w:cs="Arial"/>
          <w:sz w:val="22"/>
          <w:szCs w:val="22"/>
          <w:lang w:val="en-AU"/>
        </w:rPr>
        <w:t>.</w:t>
      </w:r>
    </w:p>
    <w:p w14:paraId="00660D48" w14:textId="40569741" w:rsidR="008F4581" w:rsidRPr="007963A3" w:rsidRDefault="008F4581" w:rsidP="00A82011">
      <w:pPr>
        <w:spacing w:before="120" w:line="360" w:lineRule="auto"/>
        <w:rPr>
          <w:rFonts w:ascii="Arial" w:hAnsi="Arial" w:cs="Arial"/>
          <w:sz w:val="22"/>
          <w:szCs w:val="22"/>
          <w:lang w:val="en-AU"/>
        </w:rPr>
      </w:pPr>
      <w:r w:rsidRPr="007963A3">
        <w:rPr>
          <w:rFonts w:ascii="Arial" w:hAnsi="Arial" w:cs="Arial"/>
          <w:sz w:val="22"/>
          <w:szCs w:val="22"/>
          <w:lang w:val="en-AU"/>
        </w:rPr>
        <w:t>Executed (date)</w:t>
      </w:r>
      <w:r w:rsidR="006F2A52" w:rsidRPr="007963A3">
        <w:rPr>
          <w:rFonts w:ascii="Arial" w:hAnsi="Arial" w:cs="Arial"/>
          <w:sz w:val="22"/>
          <w:szCs w:val="22"/>
          <w:lang w:val="en-AU"/>
        </w:rPr>
        <w:t xml:space="preserve"> </w:t>
      </w:r>
      <w:sdt>
        <w:sdtPr>
          <w:rPr>
            <w:rStyle w:val="Body"/>
            <w:rFonts w:cs="Arial"/>
            <w:sz w:val="22"/>
            <w:szCs w:val="22"/>
          </w:rPr>
          <w:alias w:val="date executed"/>
          <w:tag w:val="select date executed"/>
          <w:id w:val="-1682961519"/>
          <w:placeholder>
            <w:docPart w:val="9F12710E09CA4857A157CA365FCAA9D6"/>
          </w:placeholder>
          <w:date>
            <w:dateFormat w:val="d MMMM yyyy"/>
            <w:lid w:val="en-AU"/>
            <w:storeMappedDataAs w:val="dateTime"/>
            <w:calendar w:val="gregorian"/>
          </w:date>
        </w:sdtPr>
        <w:sdtEndPr>
          <w:rPr>
            <w:rStyle w:val="DefaultParagraphFont"/>
            <w:rFonts w:ascii="Times New Roman" w:hAnsi="Times New Roman"/>
            <w:lang w:val="en-AU"/>
          </w:rPr>
        </w:sdtEndPr>
        <w:sdtContent>
          <w:r w:rsidR="004C460C">
            <w:rPr>
              <w:rStyle w:val="Body"/>
              <w:rFonts w:cs="Arial"/>
              <w:sz w:val="22"/>
              <w:szCs w:val="22"/>
            </w:rPr>
            <w:t xml:space="preserve">                          </w:t>
          </w:r>
        </w:sdtContent>
      </w:sdt>
    </w:p>
    <w:p w14:paraId="43218ED5" w14:textId="3AFF67C8" w:rsidR="000555BD" w:rsidRDefault="0012419A" w:rsidP="00E40B5E">
      <w:pPr>
        <w:spacing w:line="360" w:lineRule="auto"/>
        <w:ind w:left="2552"/>
        <w:rPr>
          <w:rFonts w:ascii="Arial" w:hAnsi="Arial" w:cs="Arial"/>
          <w:sz w:val="22"/>
          <w:szCs w:val="22"/>
          <w:lang w:val="en-AU"/>
        </w:rPr>
      </w:pPr>
      <w:r w:rsidRPr="0012419A">
        <w:rPr>
          <w:rFonts w:ascii="Arial" w:hAnsi="Arial" w:cs="Arial"/>
          <w:noProof/>
          <w:sz w:val="22"/>
          <w:szCs w:val="22"/>
          <w:lang w:val="en-AU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4DFF1B4F" wp14:editId="2D480F65">
                <wp:simplePos x="0" y="0"/>
                <wp:positionH relativeFrom="margin">
                  <wp:posOffset>0</wp:posOffset>
                </wp:positionH>
                <wp:positionV relativeFrom="paragraph">
                  <wp:posOffset>480695</wp:posOffset>
                </wp:positionV>
                <wp:extent cx="1455420" cy="1404620"/>
                <wp:effectExtent l="0" t="0" r="0" b="571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54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B0B01C" w14:textId="34541F1E" w:rsidR="0072511C" w:rsidRDefault="0072511C">
                            <w:r w:rsidRPr="00844330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-AU"/>
                              </w:rPr>
                              <w:t>Member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-AU"/>
                              </w:rPr>
                              <w:t xml:space="preserve"> Signat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DFF1B4F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7" type="#_x0000_t202" style="position:absolute;left:0;text-align:left;margin-left:0;margin-top:37.85pt;width:114.6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" stroked="f">
                <v:textbox style="mso-fit-shape-to-text:t">
                  <w:txbxContent>
                    <w:p w14:paraId="25B0B01C" w14:textId="34541F1E" w:rsidR="0072511C" w:rsidRDefault="0072511C">
                      <w:r w:rsidRPr="00844330">
                        <w:rPr>
                          <w:rFonts w:ascii="Arial" w:hAnsi="Arial" w:cs="Arial"/>
                          <w:sz w:val="22"/>
                          <w:szCs w:val="22"/>
                          <w:lang w:val="en-AU"/>
                        </w:rPr>
                        <w:t>Member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  <w:lang w:val="en-AU"/>
                        </w:rPr>
                        <w:t xml:space="preserve"> Signatu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40B5E">
        <w:rPr>
          <w:rFonts w:ascii="Arial" w:hAnsi="Arial" w:cs="Arial"/>
          <w:sz w:val="22"/>
          <w:szCs w:val="22"/>
          <w:lang w:val="en-AU"/>
        </w:rPr>
        <w:t xml:space="preserve">  </w:t>
      </w:r>
      <w:sdt>
        <w:sdtPr>
          <w:rPr>
            <w:sz w:val="22"/>
            <w:szCs w:val="22"/>
          </w:rPr>
          <w:id w:val="174004337"/>
          <w:showingPlcHdr/>
          <w:picture/>
        </w:sdtPr>
        <w:sdtContent>
          <w:r w:rsidR="00E40B5E" w:rsidRPr="004F2C50">
            <w:rPr>
              <w:noProof/>
              <w:sz w:val="22"/>
              <w:szCs w:val="22"/>
            </w:rPr>
            <w:drawing>
              <wp:inline distT="0" distB="0" distL="0" distR="0" wp14:anchorId="733D4729" wp14:editId="6670ED0E">
                <wp:extent cx="3863238" cy="831157"/>
                <wp:effectExtent l="0" t="0" r="0" b="0"/>
                <wp:docPr id="13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949258" cy="84966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02EB6E04" w14:textId="0998E767" w:rsidR="00E40B5E" w:rsidRPr="00E40B5E" w:rsidRDefault="00E40B5E" w:rsidP="00E40B5E">
      <w:pPr>
        <w:pStyle w:val="ListParagraph"/>
        <w:tabs>
          <w:tab w:val="left" w:pos="9072"/>
        </w:tabs>
        <w:spacing w:after="120" w:line="360" w:lineRule="auto"/>
        <w:ind w:left="0"/>
        <w:rPr>
          <w:rFonts w:ascii="Arial" w:hAnsi="Arial" w:cs="Arial"/>
          <w:u w:val="single"/>
        </w:rPr>
      </w:pPr>
      <w:bookmarkStart w:id="0" w:name="_Hlk6304496"/>
      <w:r>
        <w:rPr>
          <w:rFonts w:ascii="Arial" w:hAnsi="Arial" w:cs="Arial"/>
          <w:u w:val="single"/>
        </w:rPr>
        <w:tab/>
      </w:r>
    </w:p>
    <w:p w14:paraId="1D334B52" w14:textId="68D00760" w:rsidR="00A81DA6" w:rsidRDefault="00A82011" w:rsidP="00A82011">
      <w:pPr>
        <w:pStyle w:val="ListParagraph"/>
        <w:spacing w:after="120" w:line="360" w:lineRule="auto"/>
        <w:ind w:left="0"/>
        <w:rPr>
          <w:rFonts w:ascii="Arial" w:hAnsi="Arial" w:cs="Arial"/>
        </w:rPr>
      </w:pPr>
      <w:r w:rsidRPr="00220187">
        <w:rPr>
          <w:rFonts w:ascii="Arial" w:hAnsi="Arial" w:cs="Arial"/>
        </w:rPr>
        <w:t xml:space="preserve">Members wishing to vote by </w:t>
      </w:r>
      <w:r w:rsidR="006D607E">
        <w:rPr>
          <w:rFonts w:ascii="Arial" w:hAnsi="Arial" w:cs="Arial"/>
        </w:rPr>
        <w:t xml:space="preserve">postal </w:t>
      </w:r>
      <w:r w:rsidRPr="00220187">
        <w:rPr>
          <w:rFonts w:ascii="Arial" w:hAnsi="Arial" w:cs="Arial"/>
        </w:rPr>
        <w:t xml:space="preserve">proxy must provide an executed </w:t>
      </w:r>
      <w:r w:rsidR="006D607E">
        <w:rPr>
          <w:rFonts w:ascii="Arial" w:hAnsi="Arial" w:cs="Arial"/>
        </w:rPr>
        <w:t xml:space="preserve">postal </w:t>
      </w:r>
      <w:r w:rsidRPr="00220187">
        <w:rPr>
          <w:rFonts w:ascii="Arial" w:hAnsi="Arial" w:cs="Arial"/>
        </w:rPr>
        <w:t xml:space="preserve">proxy form </w:t>
      </w:r>
      <w:bookmarkEnd w:id="0"/>
      <w:r w:rsidR="006D607E" w:rsidRPr="006D607E">
        <w:rPr>
          <w:rFonts w:ascii="Arial" w:hAnsi="Arial" w:cs="Arial"/>
        </w:rPr>
        <w:t>to be delivered to the Association’s registered address (Girl Guides Association (New South Wales), 2</w:t>
      </w:r>
      <w:r w:rsidR="0006421E">
        <w:rPr>
          <w:rFonts w:ascii="Arial" w:hAnsi="Arial" w:cs="Arial"/>
        </w:rPr>
        <w:t>01</w:t>
      </w:r>
      <w:r w:rsidR="006D607E" w:rsidRPr="006D607E">
        <w:rPr>
          <w:rFonts w:ascii="Arial" w:hAnsi="Arial" w:cs="Arial"/>
        </w:rPr>
        <w:t>/55 Holt St, Surry Hills, NSW, 2010) at least 48 hours before the meeting (</w:t>
      </w:r>
      <w:r w:rsidR="00810918">
        <w:rPr>
          <w:rFonts w:ascii="Arial" w:hAnsi="Arial" w:cs="Arial"/>
        </w:rPr>
        <w:t>3</w:t>
      </w:r>
      <w:r w:rsidR="006D607E" w:rsidRPr="006D607E">
        <w:rPr>
          <w:rFonts w:ascii="Arial" w:hAnsi="Arial" w:cs="Arial"/>
        </w:rPr>
        <w:t xml:space="preserve">pm on </w:t>
      </w:r>
      <w:r w:rsidR="00810918">
        <w:rPr>
          <w:rFonts w:ascii="Arial" w:hAnsi="Arial" w:cs="Arial"/>
        </w:rPr>
        <w:t>Thursday</w:t>
      </w:r>
      <w:r w:rsidR="006D607E" w:rsidRPr="006D607E">
        <w:rPr>
          <w:rFonts w:ascii="Arial" w:hAnsi="Arial" w:cs="Arial"/>
        </w:rPr>
        <w:t xml:space="preserve"> </w:t>
      </w:r>
      <w:r w:rsidR="00810918">
        <w:rPr>
          <w:rFonts w:ascii="Arial" w:hAnsi="Arial" w:cs="Arial"/>
        </w:rPr>
        <w:t>2</w:t>
      </w:r>
      <w:r w:rsidR="00C441F2">
        <w:rPr>
          <w:rFonts w:ascii="Arial" w:hAnsi="Arial" w:cs="Arial"/>
        </w:rPr>
        <w:t>1</w:t>
      </w:r>
      <w:r w:rsidR="006D607E" w:rsidRPr="006D607E">
        <w:rPr>
          <w:rFonts w:ascii="Arial" w:hAnsi="Arial" w:cs="Arial"/>
        </w:rPr>
        <w:t xml:space="preserve"> May)</w:t>
      </w:r>
      <w:r w:rsidR="006D607E">
        <w:rPr>
          <w:rFonts w:ascii="Arial" w:hAnsi="Arial" w:cs="Arial"/>
        </w:rPr>
        <w:t>. If posting by mail, please allow an extra 24 hours and send to PO Box 950 Strawberry Hills NSW 2012</w:t>
      </w:r>
      <w:r w:rsidR="00A81DA6">
        <w:rPr>
          <w:rFonts w:ascii="Arial" w:hAnsi="Arial" w:cs="Arial"/>
        </w:rPr>
        <w:t>.</w:t>
      </w:r>
    </w:p>
    <w:p w14:paraId="3DFF9D19" w14:textId="0F1CFF46" w:rsidR="00A82011" w:rsidRPr="006F2A52" w:rsidRDefault="00A81DA6" w:rsidP="00A82011">
      <w:pPr>
        <w:pStyle w:val="ListParagraph"/>
        <w:spacing w:after="120" w:line="360" w:lineRule="auto"/>
        <w:ind w:left="0"/>
        <w:rPr>
          <w:rFonts w:ascii="Arial" w:hAnsi="Arial" w:cs="Arial"/>
        </w:rPr>
      </w:pPr>
      <w:r>
        <w:rPr>
          <w:rFonts w:ascii="Arial" w:hAnsi="Arial" w:cs="Arial"/>
        </w:rPr>
        <w:t xml:space="preserve">If you wish to email your proxy, please send to ceo@girlguides-nswactnt.org.au no later than </w:t>
      </w:r>
      <w:r w:rsidR="00810918">
        <w:rPr>
          <w:rFonts w:ascii="Arial" w:hAnsi="Arial" w:cs="Arial"/>
        </w:rPr>
        <w:t>12</w:t>
      </w:r>
      <w:r>
        <w:rPr>
          <w:rFonts w:ascii="Arial" w:hAnsi="Arial" w:cs="Arial"/>
        </w:rPr>
        <w:t xml:space="preserve">.00pm, </w:t>
      </w:r>
      <w:r w:rsidR="00810918">
        <w:rPr>
          <w:rFonts w:ascii="Arial" w:hAnsi="Arial" w:cs="Arial"/>
        </w:rPr>
        <w:t>Saturday</w:t>
      </w:r>
      <w:r>
        <w:rPr>
          <w:rFonts w:ascii="Arial" w:hAnsi="Arial" w:cs="Arial"/>
        </w:rPr>
        <w:t xml:space="preserve"> 2</w:t>
      </w:r>
      <w:r w:rsidR="00C441F2">
        <w:rPr>
          <w:rFonts w:ascii="Arial" w:hAnsi="Arial" w:cs="Arial"/>
        </w:rPr>
        <w:t>3</w:t>
      </w:r>
      <w:r>
        <w:rPr>
          <w:rFonts w:ascii="Arial" w:hAnsi="Arial" w:cs="Arial"/>
        </w:rPr>
        <w:t xml:space="preserve"> May 202</w:t>
      </w:r>
      <w:r w:rsidR="00C441F2">
        <w:rPr>
          <w:rFonts w:ascii="Arial" w:hAnsi="Arial" w:cs="Arial"/>
        </w:rPr>
        <w:t>6</w:t>
      </w:r>
      <w:r>
        <w:rPr>
          <w:rFonts w:ascii="Arial" w:hAnsi="Arial" w:cs="Arial"/>
        </w:rPr>
        <w:t>.</w:t>
      </w:r>
    </w:p>
    <w:sectPr w:rsidR="00A82011" w:rsidRPr="006F2A52" w:rsidSect="007F2461">
      <w:headerReference w:type="default" r:id="rId12"/>
      <w:footerReference w:type="default" r:id="rId13"/>
      <w:pgSz w:w="11907" w:h="16840" w:code="9"/>
      <w:pgMar w:top="510" w:right="1134" w:bottom="510" w:left="1701" w:header="720" w:footer="44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68990E" w14:textId="77777777" w:rsidR="00217675" w:rsidRDefault="00217675">
      <w:r>
        <w:separator/>
      </w:r>
    </w:p>
  </w:endnote>
  <w:endnote w:type="continuationSeparator" w:id="0">
    <w:p w14:paraId="2DA930F4" w14:textId="77777777" w:rsidR="00217675" w:rsidRDefault="00217675">
      <w:r>
        <w:continuationSeparator/>
      </w:r>
    </w:p>
  </w:endnote>
  <w:endnote w:type="continuationNotice" w:id="1">
    <w:p w14:paraId="61B9CD83" w14:textId="77777777" w:rsidR="00217675" w:rsidRDefault="0021767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ews Gothic">
    <w:altName w:val="Trebuchet MS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inionPro-Regular">
    <w:altName w:val="Cambria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21556B" w14:textId="5CCE8390" w:rsidR="0072511C" w:rsidRDefault="0072511C" w:rsidP="00513EAF">
    <w:pPr>
      <w:pStyle w:val="Footer"/>
      <w:spacing w:after="60"/>
      <w:rPr>
        <w:rFonts w:ascii="Arial" w:hAnsi="Arial" w:cs="Arial"/>
        <w:noProof/>
        <w:sz w:val="16"/>
        <w:szCs w:val="16"/>
      </w:rPr>
    </w:pPr>
    <w:r w:rsidRPr="00E82777">
      <w:rPr>
        <w:rFonts w:ascii="Arial" w:hAnsi="Arial" w:cs="Arial"/>
        <w:sz w:val="16"/>
        <w:szCs w:val="16"/>
      </w:rPr>
      <w:t>©</w:t>
    </w:r>
    <w:r>
      <w:rPr>
        <w:rFonts w:ascii="Arial" w:hAnsi="Arial" w:cs="Arial"/>
        <w:sz w:val="16"/>
        <w:szCs w:val="16"/>
      </w:rPr>
      <w:t xml:space="preserve"> Girl Guides NSW</w:t>
    </w:r>
    <w:r w:rsidR="009D3803">
      <w:rPr>
        <w:rFonts w:ascii="Arial" w:hAnsi="Arial" w:cs="Arial"/>
        <w:sz w:val="16"/>
        <w:szCs w:val="16"/>
      </w:rPr>
      <w:t xml:space="preserve">, </w:t>
    </w:r>
    <w:r>
      <w:rPr>
        <w:rFonts w:ascii="Arial" w:hAnsi="Arial" w:cs="Arial"/>
        <w:sz w:val="16"/>
        <w:szCs w:val="16"/>
      </w:rPr>
      <w:t>ACT</w:t>
    </w:r>
    <w:r w:rsidR="009D3803">
      <w:rPr>
        <w:rFonts w:ascii="Arial" w:hAnsi="Arial" w:cs="Arial"/>
        <w:sz w:val="16"/>
        <w:szCs w:val="16"/>
      </w:rPr>
      <w:t xml:space="preserve"> &amp; NT</w:t>
    </w:r>
    <w:r>
      <w:rPr>
        <w:rFonts w:ascii="Arial" w:hAnsi="Arial" w:cs="Arial"/>
        <w:sz w:val="16"/>
        <w:szCs w:val="16"/>
      </w:rPr>
      <w:t xml:space="preserve"> </w:t>
    </w:r>
    <w:r w:rsidR="002B558A">
      <w:rPr>
        <w:rFonts w:ascii="Arial" w:hAnsi="Arial" w:cs="Arial"/>
        <w:sz w:val="16"/>
        <w:szCs w:val="16"/>
      </w:rPr>
      <w:t>202</w:t>
    </w:r>
    <w:r w:rsidR="00810918">
      <w:rPr>
        <w:rFonts w:ascii="Arial" w:hAnsi="Arial" w:cs="Arial"/>
        <w:sz w:val="16"/>
        <w:szCs w:val="16"/>
      </w:rPr>
      <w:t>5</w:t>
    </w:r>
    <w:r>
      <w:rPr>
        <w:rFonts w:ascii="Arial" w:hAnsi="Arial" w:cs="Arial"/>
        <w:sz w:val="16"/>
        <w:szCs w:val="16"/>
      </w:rPr>
      <w:t>.</w:t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  <w:t xml:space="preserve">Page </w:t>
    </w:r>
    <w:r w:rsidRPr="00E82777">
      <w:rPr>
        <w:rFonts w:ascii="Arial" w:hAnsi="Arial" w:cs="Arial"/>
        <w:noProof/>
        <w:sz w:val="16"/>
        <w:szCs w:val="16"/>
      </w:rPr>
      <w:fldChar w:fldCharType="begin"/>
    </w:r>
    <w:r w:rsidRPr="00E82777">
      <w:rPr>
        <w:rFonts w:ascii="Arial" w:hAnsi="Arial" w:cs="Arial"/>
        <w:sz w:val="16"/>
        <w:szCs w:val="16"/>
      </w:rPr>
      <w:instrText xml:space="preserve"> PAGE   \* MERGEFORMAT </w:instrText>
    </w:r>
    <w:r w:rsidRPr="00E82777">
      <w:rPr>
        <w:rFonts w:ascii="Arial" w:hAnsi="Arial" w:cs="Arial"/>
        <w:sz w:val="16"/>
        <w:szCs w:val="16"/>
      </w:rPr>
      <w:fldChar w:fldCharType="separate"/>
    </w:r>
    <w:r>
      <w:rPr>
        <w:rFonts w:ascii="Arial" w:hAnsi="Arial" w:cs="Arial"/>
        <w:sz w:val="16"/>
        <w:szCs w:val="16"/>
      </w:rPr>
      <w:t>1</w:t>
    </w:r>
    <w:r w:rsidRPr="00E82777">
      <w:rPr>
        <w:rFonts w:ascii="Arial" w:hAnsi="Arial" w:cs="Arial"/>
        <w:noProof/>
        <w:sz w:val="16"/>
        <w:szCs w:val="16"/>
      </w:rPr>
      <w:fldChar w:fldCharType="end"/>
    </w:r>
    <w:r>
      <w:rPr>
        <w:rFonts w:ascii="Arial" w:hAnsi="Arial" w:cs="Arial"/>
        <w:noProof/>
        <w:sz w:val="16"/>
        <w:szCs w:val="16"/>
      </w:rPr>
      <w:t xml:space="preserve"> of </w:t>
    </w:r>
    <w:r>
      <w:rPr>
        <w:rFonts w:ascii="Arial" w:hAnsi="Arial" w:cs="Arial"/>
        <w:noProof/>
        <w:sz w:val="16"/>
        <w:szCs w:val="16"/>
      </w:rPr>
      <w:fldChar w:fldCharType="begin"/>
    </w:r>
    <w:r>
      <w:rPr>
        <w:rFonts w:ascii="Arial" w:hAnsi="Arial" w:cs="Arial"/>
        <w:noProof/>
        <w:sz w:val="16"/>
        <w:szCs w:val="16"/>
      </w:rPr>
      <w:instrText xml:space="preserve"> NUMPAGES  \* Arabic  \* MERGEFORMAT </w:instrText>
    </w:r>
    <w:r>
      <w:rPr>
        <w:rFonts w:ascii="Arial" w:hAnsi="Arial" w:cs="Arial"/>
        <w:noProof/>
        <w:sz w:val="16"/>
        <w:szCs w:val="16"/>
      </w:rPr>
      <w:fldChar w:fldCharType="separate"/>
    </w:r>
    <w:r>
      <w:rPr>
        <w:rFonts w:ascii="Arial" w:hAnsi="Arial" w:cs="Arial"/>
        <w:noProof/>
        <w:sz w:val="16"/>
        <w:szCs w:val="16"/>
      </w:rPr>
      <w:t>3</w:t>
    </w:r>
    <w:r>
      <w:rPr>
        <w:rFonts w:ascii="Arial" w:hAnsi="Arial" w:cs="Arial"/>
        <w:noProof/>
        <w:sz w:val="16"/>
        <w:szCs w:val="16"/>
      </w:rPr>
      <w:fldChar w:fldCharType="end"/>
    </w:r>
  </w:p>
  <w:p w14:paraId="11D6D519" w14:textId="0DEC11E1" w:rsidR="0072511C" w:rsidRPr="00513EAF" w:rsidRDefault="004E1923" w:rsidP="00513EAF">
    <w:pPr>
      <w:pStyle w:val="Footer"/>
      <w:tabs>
        <w:tab w:val="left" w:pos="3159"/>
        <w:tab w:val="left" w:pos="6467"/>
      </w:tabs>
      <w:rPr>
        <w:rFonts w:ascii="Arial" w:hAnsi="Arial" w:cs="Arial"/>
        <w:b/>
        <w:bCs/>
        <w:sz w:val="16"/>
        <w:szCs w:val="16"/>
      </w:rPr>
    </w:pPr>
    <w:r>
      <w:rPr>
        <w:rFonts w:ascii="Arial" w:hAnsi="Arial" w:cs="Arial"/>
        <w:sz w:val="16"/>
        <w:szCs w:val="16"/>
      </w:rPr>
      <w:tab/>
    </w:r>
    <w:r w:rsidR="0072511C" w:rsidRPr="00153745">
      <w:rPr>
        <w:rFonts w:ascii="Arial" w:hAnsi="Arial" w:cs="Arial"/>
        <w:sz w:val="16"/>
        <w:szCs w:val="16"/>
      </w:rPr>
      <w:tab/>
    </w:r>
    <w:r w:rsidR="0072511C">
      <w:rPr>
        <w:rFonts w:ascii="Arial" w:hAnsi="Arial" w:cs="Arial"/>
        <w:sz w:val="16"/>
        <w:szCs w:val="16"/>
      </w:rPr>
      <w:tab/>
    </w:r>
    <w:r w:rsidR="0072511C">
      <w:rPr>
        <w:rFonts w:ascii="Arial" w:hAnsi="Arial" w:cs="Arial"/>
        <w:sz w:val="16"/>
        <w:szCs w:val="16"/>
      </w:rPr>
      <w:tab/>
      <w:t>Version 1</w:t>
    </w:r>
    <w:r w:rsidR="0072511C" w:rsidRPr="00153745">
      <w:rPr>
        <w:rFonts w:ascii="Arial" w:hAnsi="Arial" w:cs="Arial"/>
        <w:sz w:val="16"/>
        <w:szCs w:val="16"/>
      </w:rPr>
      <w:t xml:space="preserve"> | </w:t>
    </w:r>
    <w:r w:rsidR="00810918">
      <w:rPr>
        <w:rFonts w:ascii="Arial" w:hAnsi="Arial" w:cs="Arial"/>
        <w:sz w:val="16"/>
        <w:szCs w:val="16"/>
      </w:rPr>
      <w:t>22</w:t>
    </w:r>
    <w:r>
      <w:rPr>
        <w:rFonts w:ascii="Arial" w:hAnsi="Arial" w:cs="Arial"/>
        <w:sz w:val="16"/>
        <w:szCs w:val="16"/>
      </w:rPr>
      <w:t xml:space="preserve"> </w:t>
    </w:r>
    <w:r w:rsidR="00810918">
      <w:rPr>
        <w:rFonts w:ascii="Arial" w:hAnsi="Arial" w:cs="Arial"/>
        <w:sz w:val="16"/>
        <w:szCs w:val="16"/>
      </w:rPr>
      <w:t>April</w:t>
    </w:r>
    <w:r>
      <w:rPr>
        <w:rFonts w:ascii="Arial" w:hAnsi="Arial" w:cs="Arial"/>
        <w:sz w:val="16"/>
        <w:szCs w:val="16"/>
      </w:rPr>
      <w:t xml:space="preserve"> 202</w:t>
    </w:r>
    <w:r w:rsidR="00810918">
      <w:rPr>
        <w:rFonts w:ascii="Arial" w:hAnsi="Arial" w:cs="Arial"/>
        <w:sz w:val="16"/>
        <w:szCs w:val="16"/>
      </w:rPr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F814DD" w14:textId="77777777" w:rsidR="00217675" w:rsidRDefault="00217675">
      <w:r>
        <w:separator/>
      </w:r>
    </w:p>
  </w:footnote>
  <w:footnote w:type="continuationSeparator" w:id="0">
    <w:p w14:paraId="3E1DB4F0" w14:textId="77777777" w:rsidR="00217675" w:rsidRDefault="00217675">
      <w:r>
        <w:continuationSeparator/>
      </w:r>
    </w:p>
  </w:footnote>
  <w:footnote w:type="continuationNotice" w:id="1">
    <w:p w14:paraId="380C35FA" w14:textId="77777777" w:rsidR="00217675" w:rsidRDefault="0021767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3A490A" w14:textId="12E882A2" w:rsidR="0072511C" w:rsidRPr="00FC3921" w:rsidRDefault="0072511C" w:rsidP="00542CA2">
    <w:pPr>
      <w:pStyle w:val="Footer"/>
      <w:rPr>
        <w:rFonts w:ascii="Arial" w:hAnsi="Arial" w:cs="Arial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4C6FED45" wp14:editId="443A7E85">
          <wp:simplePos x="0" y="0"/>
          <wp:positionH relativeFrom="margin">
            <wp:posOffset>3998595</wp:posOffset>
          </wp:positionH>
          <wp:positionV relativeFrom="margin">
            <wp:posOffset>-123190</wp:posOffset>
          </wp:positionV>
          <wp:extent cx="1758315" cy="669925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irlGuidesNSWnACT_Logo_Landscape_2C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58315" cy="669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6"/>
    <w:multiLevelType w:val="multilevel"/>
    <w:tmpl w:val="00000000"/>
    <w:lvl w:ilvl="0">
      <w:start w:val="1"/>
      <w:numFmt w:val="decimal"/>
      <w:pStyle w:val="Level1"/>
      <w:lvlText w:val="%1."/>
      <w:lvlJc w:val="left"/>
      <w:pPr>
        <w:tabs>
          <w:tab w:val="num" w:pos="720"/>
        </w:tabs>
        <w:ind w:left="720" w:hanging="720"/>
      </w:pPr>
      <w:rPr>
        <w:rFonts w:ascii="News Gothic" w:hAnsi="News Gothic"/>
        <w:sz w:val="20"/>
      </w:r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02D6B7B"/>
    <w:multiLevelType w:val="hybridMultilevel"/>
    <w:tmpl w:val="DF4E38F2"/>
    <w:lvl w:ilvl="0" w:tplc="60AAC52C">
      <w:start w:val="7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2" w15:restartNumberingAfterBreak="0">
    <w:nsid w:val="04B96370"/>
    <w:multiLevelType w:val="hybridMultilevel"/>
    <w:tmpl w:val="16BEE2C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974BB8"/>
    <w:multiLevelType w:val="hybridMultilevel"/>
    <w:tmpl w:val="353A5EC4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6B3947"/>
    <w:multiLevelType w:val="hybridMultilevel"/>
    <w:tmpl w:val="9186566E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124979"/>
    <w:multiLevelType w:val="hybridMultilevel"/>
    <w:tmpl w:val="EEFCBCF4"/>
    <w:lvl w:ilvl="0" w:tplc="CF8AA028">
      <w:start w:val="1"/>
      <w:numFmt w:val="bullet"/>
      <w:lvlText w:val=""/>
      <w:lvlJc w:val="left"/>
      <w:pPr>
        <w:tabs>
          <w:tab w:val="num" w:pos="397"/>
        </w:tabs>
        <w:ind w:left="170" w:firstLine="0"/>
      </w:pPr>
      <w:rPr>
        <w:rFonts w:ascii="Symbol" w:hAnsi="Symbol" w:hint="default"/>
        <w:sz w:val="22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77667E"/>
    <w:multiLevelType w:val="hybridMultilevel"/>
    <w:tmpl w:val="5FC0CE2A"/>
    <w:lvl w:ilvl="0" w:tplc="21FC0AFE">
      <w:start w:val="3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 w:tplc="25C0A84C">
      <w:start w:val="1"/>
      <w:numFmt w:val="none"/>
      <w:lvlText w:val="1.1"/>
      <w:lvlJc w:val="left"/>
      <w:pPr>
        <w:tabs>
          <w:tab w:val="num" w:pos="1647"/>
        </w:tabs>
        <w:ind w:left="1647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7" w15:restartNumberingAfterBreak="0">
    <w:nsid w:val="0D274439"/>
    <w:multiLevelType w:val="multilevel"/>
    <w:tmpl w:val="B61A9B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659"/>
        </w:tabs>
        <w:ind w:left="659" w:hanging="375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8" w15:restartNumberingAfterBreak="0">
    <w:nsid w:val="12C26134"/>
    <w:multiLevelType w:val="hybridMultilevel"/>
    <w:tmpl w:val="C538769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0F">
      <w:start w:val="1"/>
      <w:numFmt w:val="decimal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CC7DCE"/>
    <w:multiLevelType w:val="hybridMultilevel"/>
    <w:tmpl w:val="6690FB0E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F17904"/>
    <w:multiLevelType w:val="multilevel"/>
    <w:tmpl w:val="24F2B504"/>
    <w:lvl w:ilvl="0">
      <w:start w:val="3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11" w15:restartNumberingAfterBreak="0">
    <w:nsid w:val="262D4E53"/>
    <w:multiLevelType w:val="hybridMultilevel"/>
    <w:tmpl w:val="15C46B90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CC1328"/>
    <w:multiLevelType w:val="hybridMultilevel"/>
    <w:tmpl w:val="7BC49CC8"/>
    <w:lvl w:ilvl="0" w:tplc="25C0A84C">
      <w:start w:val="1"/>
      <w:numFmt w:val="none"/>
      <w:lvlText w:val="1.1"/>
      <w:lvlJc w:val="left"/>
      <w:pPr>
        <w:tabs>
          <w:tab w:val="num" w:pos="1647"/>
        </w:tabs>
        <w:ind w:left="1647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13" w15:restartNumberingAfterBreak="0">
    <w:nsid w:val="285B5F7E"/>
    <w:multiLevelType w:val="hybridMultilevel"/>
    <w:tmpl w:val="526417F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F">
      <w:start w:val="1"/>
      <w:numFmt w:val="decimal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7303EE"/>
    <w:multiLevelType w:val="hybridMultilevel"/>
    <w:tmpl w:val="E3A4BEB8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011D9E"/>
    <w:multiLevelType w:val="hybridMultilevel"/>
    <w:tmpl w:val="3F32CCB6"/>
    <w:lvl w:ilvl="0" w:tplc="6C4ADCFC">
      <w:start w:val="5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16" w15:restartNumberingAfterBreak="0">
    <w:nsid w:val="3361488C"/>
    <w:multiLevelType w:val="hybridMultilevel"/>
    <w:tmpl w:val="AF3E4D40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FC3BF4"/>
    <w:multiLevelType w:val="hybridMultilevel"/>
    <w:tmpl w:val="888248BA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422F90"/>
    <w:multiLevelType w:val="hybridMultilevel"/>
    <w:tmpl w:val="D01AF368"/>
    <w:lvl w:ilvl="0" w:tplc="CF8AA028">
      <w:start w:val="1"/>
      <w:numFmt w:val="bullet"/>
      <w:lvlText w:val=""/>
      <w:lvlJc w:val="left"/>
      <w:pPr>
        <w:tabs>
          <w:tab w:val="num" w:pos="538"/>
        </w:tabs>
        <w:ind w:left="311" w:firstLine="0"/>
      </w:pPr>
      <w:rPr>
        <w:rFonts w:ascii="Symbol" w:hAnsi="Symbol" w:hint="default"/>
        <w:sz w:val="22"/>
      </w:rPr>
    </w:lvl>
    <w:lvl w:ilvl="1" w:tplc="0C090003" w:tentative="1">
      <w:start w:val="1"/>
      <w:numFmt w:val="bullet"/>
      <w:lvlText w:val="o"/>
      <w:lvlJc w:val="left"/>
      <w:pPr>
        <w:tabs>
          <w:tab w:val="num" w:pos="1221"/>
        </w:tabs>
        <w:ind w:left="122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941"/>
        </w:tabs>
        <w:ind w:left="194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661"/>
        </w:tabs>
        <w:ind w:left="266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381"/>
        </w:tabs>
        <w:ind w:left="338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101"/>
        </w:tabs>
        <w:ind w:left="410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821"/>
        </w:tabs>
        <w:ind w:left="482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541"/>
        </w:tabs>
        <w:ind w:left="554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261"/>
        </w:tabs>
        <w:ind w:left="6261" w:hanging="360"/>
      </w:pPr>
      <w:rPr>
        <w:rFonts w:ascii="Wingdings" w:hAnsi="Wingdings" w:hint="default"/>
      </w:rPr>
    </w:lvl>
  </w:abstractNum>
  <w:abstractNum w:abstractNumId="19" w15:restartNumberingAfterBreak="0">
    <w:nsid w:val="3ADA01EB"/>
    <w:multiLevelType w:val="hybridMultilevel"/>
    <w:tmpl w:val="73E21C24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A200FF"/>
    <w:multiLevelType w:val="hybridMultilevel"/>
    <w:tmpl w:val="965E384E"/>
    <w:lvl w:ilvl="0" w:tplc="FDAC4006">
      <w:start w:val="7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21" w15:restartNumberingAfterBreak="0">
    <w:nsid w:val="3C913C96"/>
    <w:multiLevelType w:val="hybridMultilevel"/>
    <w:tmpl w:val="12D831BC"/>
    <w:lvl w:ilvl="0" w:tplc="25C0A84C">
      <w:start w:val="1"/>
      <w:numFmt w:val="none"/>
      <w:lvlText w:val="1.1"/>
      <w:lvlJc w:val="left"/>
      <w:pPr>
        <w:tabs>
          <w:tab w:val="num" w:pos="1647"/>
        </w:tabs>
        <w:ind w:left="164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22" w15:restartNumberingAfterBreak="0">
    <w:nsid w:val="3E993B0B"/>
    <w:multiLevelType w:val="hybridMultilevel"/>
    <w:tmpl w:val="CFD0086C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6F62EE"/>
    <w:multiLevelType w:val="hybridMultilevel"/>
    <w:tmpl w:val="0F126B80"/>
    <w:lvl w:ilvl="0" w:tplc="81609EA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D72F79"/>
    <w:multiLevelType w:val="hybridMultilevel"/>
    <w:tmpl w:val="ADD6779E"/>
    <w:lvl w:ilvl="0" w:tplc="0DFA74AE">
      <w:start w:val="13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4EFA1A2F"/>
    <w:multiLevelType w:val="multilevel"/>
    <w:tmpl w:val="B61A9B18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943"/>
        </w:tabs>
        <w:ind w:left="943" w:hanging="375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tabs>
          <w:tab w:val="num" w:pos="1724"/>
        </w:tabs>
        <w:ind w:left="172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084"/>
        </w:tabs>
        <w:ind w:left="208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804"/>
        </w:tabs>
        <w:ind w:left="28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3164"/>
        </w:tabs>
        <w:ind w:left="31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884"/>
        </w:tabs>
        <w:ind w:left="388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244"/>
        </w:tabs>
        <w:ind w:left="424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964"/>
        </w:tabs>
        <w:ind w:left="4964" w:hanging="1800"/>
      </w:pPr>
      <w:rPr>
        <w:rFonts w:hint="default"/>
      </w:rPr>
    </w:lvl>
  </w:abstractNum>
  <w:abstractNum w:abstractNumId="26" w15:restartNumberingAfterBreak="0">
    <w:nsid w:val="50C73155"/>
    <w:multiLevelType w:val="hybridMultilevel"/>
    <w:tmpl w:val="94CCCD8A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A62B77"/>
    <w:multiLevelType w:val="hybridMultilevel"/>
    <w:tmpl w:val="B7549416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5C667FB"/>
    <w:multiLevelType w:val="hybridMultilevel"/>
    <w:tmpl w:val="9C8C57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541D84"/>
    <w:multiLevelType w:val="hybridMultilevel"/>
    <w:tmpl w:val="FB326DCA"/>
    <w:lvl w:ilvl="0" w:tplc="CF8AA028">
      <w:start w:val="1"/>
      <w:numFmt w:val="bullet"/>
      <w:lvlText w:val=""/>
      <w:lvlJc w:val="left"/>
      <w:pPr>
        <w:tabs>
          <w:tab w:val="num" w:pos="538"/>
        </w:tabs>
        <w:ind w:left="311" w:firstLine="0"/>
      </w:pPr>
      <w:rPr>
        <w:rFonts w:ascii="Symbol" w:hAnsi="Symbol" w:hint="default"/>
        <w:sz w:val="22"/>
      </w:rPr>
    </w:lvl>
    <w:lvl w:ilvl="1" w:tplc="0C090003" w:tentative="1">
      <w:start w:val="1"/>
      <w:numFmt w:val="bullet"/>
      <w:lvlText w:val="o"/>
      <w:lvlJc w:val="left"/>
      <w:pPr>
        <w:tabs>
          <w:tab w:val="num" w:pos="1221"/>
        </w:tabs>
        <w:ind w:left="122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941"/>
        </w:tabs>
        <w:ind w:left="194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661"/>
        </w:tabs>
        <w:ind w:left="266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381"/>
        </w:tabs>
        <w:ind w:left="338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101"/>
        </w:tabs>
        <w:ind w:left="410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821"/>
        </w:tabs>
        <w:ind w:left="482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541"/>
        </w:tabs>
        <w:ind w:left="554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261"/>
        </w:tabs>
        <w:ind w:left="6261" w:hanging="360"/>
      </w:pPr>
      <w:rPr>
        <w:rFonts w:ascii="Wingdings" w:hAnsi="Wingdings" w:hint="default"/>
      </w:rPr>
    </w:lvl>
  </w:abstractNum>
  <w:abstractNum w:abstractNumId="30" w15:restartNumberingAfterBreak="0">
    <w:nsid w:val="5B910482"/>
    <w:multiLevelType w:val="hybridMultilevel"/>
    <w:tmpl w:val="1D4E84F8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C613E7B"/>
    <w:multiLevelType w:val="hybridMultilevel"/>
    <w:tmpl w:val="BD842044"/>
    <w:lvl w:ilvl="0" w:tplc="CF8AA028">
      <w:start w:val="1"/>
      <w:numFmt w:val="bullet"/>
      <w:lvlText w:val=""/>
      <w:lvlJc w:val="left"/>
      <w:pPr>
        <w:tabs>
          <w:tab w:val="num" w:pos="369"/>
        </w:tabs>
        <w:ind w:left="142" w:firstLine="0"/>
      </w:pPr>
      <w:rPr>
        <w:rFonts w:ascii="Symbol" w:hAnsi="Symbol" w:hint="default"/>
        <w:sz w:val="22"/>
      </w:rPr>
    </w:lvl>
    <w:lvl w:ilvl="1" w:tplc="0C090001">
      <w:start w:val="1"/>
      <w:numFmt w:val="bullet"/>
      <w:lvlText w:val=""/>
      <w:lvlJc w:val="left"/>
      <w:pPr>
        <w:tabs>
          <w:tab w:val="num" w:pos="1581"/>
        </w:tabs>
        <w:ind w:left="1581" w:hanging="360"/>
      </w:pPr>
      <w:rPr>
        <w:rFonts w:ascii="Symbol" w:hAnsi="Symbol" w:hint="default"/>
        <w:sz w:val="22"/>
      </w:rPr>
    </w:lvl>
    <w:lvl w:ilvl="2" w:tplc="0C090005" w:tentative="1">
      <w:start w:val="1"/>
      <w:numFmt w:val="bullet"/>
      <w:lvlText w:val=""/>
      <w:lvlJc w:val="left"/>
      <w:pPr>
        <w:tabs>
          <w:tab w:val="num" w:pos="2301"/>
        </w:tabs>
        <w:ind w:left="230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021"/>
        </w:tabs>
        <w:ind w:left="302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741"/>
        </w:tabs>
        <w:ind w:left="374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461"/>
        </w:tabs>
        <w:ind w:left="446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181"/>
        </w:tabs>
        <w:ind w:left="518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901"/>
        </w:tabs>
        <w:ind w:left="590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621"/>
        </w:tabs>
        <w:ind w:left="6621" w:hanging="360"/>
      </w:pPr>
      <w:rPr>
        <w:rFonts w:ascii="Wingdings" w:hAnsi="Wingdings" w:hint="default"/>
      </w:rPr>
    </w:lvl>
  </w:abstractNum>
  <w:abstractNum w:abstractNumId="32" w15:restartNumberingAfterBreak="0">
    <w:nsid w:val="5D142025"/>
    <w:multiLevelType w:val="hybridMultilevel"/>
    <w:tmpl w:val="DEA06266"/>
    <w:lvl w:ilvl="0" w:tplc="25C0A84C">
      <w:start w:val="1"/>
      <w:numFmt w:val="none"/>
      <w:lvlText w:val="1.1"/>
      <w:lvlJc w:val="left"/>
      <w:pPr>
        <w:tabs>
          <w:tab w:val="num" w:pos="1647"/>
        </w:tabs>
        <w:ind w:left="164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33" w15:restartNumberingAfterBreak="0">
    <w:nsid w:val="5D4325AC"/>
    <w:multiLevelType w:val="hybridMultilevel"/>
    <w:tmpl w:val="E7A2E1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344D1C"/>
    <w:multiLevelType w:val="hybridMultilevel"/>
    <w:tmpl w:val="22EC2044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5C37B2"/>
    <w:multiLevelType w:val="multilevel"/>
    <w:tmpl w:val="93CEB888"/>
    <w:lvl w:ilvl="0">
      <w:start w:val="1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  <w:b/>
        <w:i w:val="0"/>
      </w:rPr>
    </w:lvl>
    <w:lvl w:ilvl="1">
      <w:start w:val="1"/>
      <w:numFmt w:val="decimal"/>
      <w:lvlText w:val="%1.%2"/>
      <w:lvlJc w:val="left"/>
      <w:pPr>
        <w:tabs>
          <w:tab w:val="num" w:pos="1062"/>
        </w:tabs>
        <w:ind w:left="1062" w:hanging="495"/>
      </w:pPr>
      <w:rPr>
        <w:rFonts w:hint="default"/>
        <w:b/>
        <w:i w:val="0"/>
      </w:rPr>
    </w:lvl>
    <w:lvl w:ilvl="2">
      <w:start w:val="2"/>
      <w:numFmt w:val="decimal"/>
      <w:lvlText w:val="%1.%2.%3"/>
      <w:lvlJc w:val="left"/>
      <w:pPr>
        <w:tabs>
          <w:tab w:val="num" w:pos="1854"/>
        </w:tabs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421"/>
        </w:tabs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348"/>
        </w:tabs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915"/>
        </w:tabs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6" w15:restartNumberingAfterBreak="0">
    <w:nsid w:val="617F17E6"/>
    <w:multiLevelType w:val="hybridMultilevel"/>
    <w:tmpl w:val="F9028B4C"/>
    <w:lvl w:ilvl="0" w:tplc="0C090001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222"/>
        </w:tabs>
        <w:ind w:left="122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942"/>
        </w:tabs>
        <w:ind w:left="194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662"/>
        </w:tabs>
        <w:ind w:left="266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382"/>
        </w:tabs>
        <w:ind w:left="338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102"/>
        </w:tabs>
        <w:ind w:left="410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822"/>
        </w:tabs>
        <w:ind w:left="482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542"/>
        </w:tabs>
        <w:ind w:left="554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262"/>
        </w:tabs>
        <w:ind w:left="6262" w:hanging="360"/>
      </w:pPr>
      <w:rPr>
        <w:rFonts w:ascii="Wingdings" w:hAnsi="Wingdings" w:hint="default"/>
      </w:rPr>
    </w:lvl>
  </w:abstractNum>
  <w:abstractNum w:abstractNumId="37" w15:restartNumberingAfterBreak="0">
    <w:nsid w:val="655008CF"/>
    <w:multiLevelType w:val="hybridMultilevel"/>
    <w:tmpl w:val="92BEFF56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9224F"/>
    <w:multiLevelType w:val="hybridMultilevel"/>
    <w:tmpl w:val="EE840096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612401"/>
    <w:multiLevelType w:val="hybridMultilevel"/>
    <w:tmpl w:val="FC3651B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724A60"/>
    <w:multiLevelType w:val="hybridMultilevel"/>
    <w:tmpl w:val="ACA0E05E"/>
    <w:lvl w:ilvl="0" w:tplc="2EE0A440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880" w:hanging="360"/>
      </w:pPr>
    </w:lvl>
    <w:lvl w:ilvl="2" w:tplc="0C09001B" w:tentative="1">
      <w:start w:val="1"/>
      <w:numFmt w:val="lowerRoman"/>
      <w:lvlText w:val="%3."/>
      <w:lvlJc w:val="right"/>
      <w:pPr>
        <w:ind w:left="3600" w:hanging="180"/>
      </w:pPr>
    </w:lvl>
    <w:lvl w:ilvl="3" w:tplc="0C09000F" w:tentative="1">
      <w:start w:val="1"/>
      <w:numFmt w:val="decimal"/>
      <w:lvlText w:val="%4."/>
      <w:lvlJc w:val="left"/>
      <w:pPr>
        <w:ind w:left="4320" w:hanging="360"/>
      </w:pPr>
    </w:lvl>
    <w:lvl w:ilvl="4" w:tplc="0C090019" w:tentative="1">
      <w:start w:val="1"/>
      <w:numFmt w:val="lowerLetter"/>
      <w:lvlText w:val="%5."/>
      <w:lvlJc w:val="left"/>
      <w:pPr>
        <w:ind w:left="5040" w:hanging="360"/>
      </w:pPr>
    </w:lvl>
    <w:lvl w:ilvl="5" w:tplc="0C09001B" w:tentative="1">
      <w:start w:val="1"/>
      <w:numFmt w:val="lowerRoman"/>
      <w:lvlText w:val="%6."/>
      <w:lvlJc w:val="right"/>
      <w:pPr>
        <w:ind w:left="5760" w:hanging="180"/>
      </w:pPr>
    </w:lvl>
    <w:lvl w:ilvl="6" w:tplc="0C09000F" w:tentative="1">
      <w:start w:val="1"/>
      <w:numFmt w:val="decimal"/>
      <w:lvlText w:val="%7."/>
      <w:lvlJc w:val="left"/>
      <w:pPr>
        <w:ind w:left="6480" w:hanging="360"/>
      </w:pPr>
    </w:lvl>
    <w:lvl w:ilvl="7" w:tplc="0C090019" w:tentative="1">
      <w:start w:val="1"/>
      <w:numFmt w:val="lowerLetter"/>
      <w:lvlText w:val="%8."/>
      <w:lvlJc w:val="left"/>
      <w:pPr>
        <w:ind w:left="7200" w:hanging="360"/>
      </w:pPr>
    </w:lvl>
    <w:lvl w:ilvl="8" w:tplc="0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 w15:restartNumberingAfterBreak="0">
    <w:nsid w:val="74A6655B"/>
    <w:multiLevelType w:val="hybridMultilevel"/>
    <w:tmpl w:val="9A3A3570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1C7A74"/>
    <w:multiLevelType w:val="hybridMultilevel"/>
    <w:tmpl w:val="21FC0980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5A0CF9"/>
    <w:multiLevelType w:val="multilevel"/>
    <w:tmpl w:val="EE56181A"/>
    <w:lvl w:ilvl="0">
      <w:start w:val="1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  <w:b/>
        <w:i w:val="0"/>
      </w:rPr>
    </w:lvl>
    <w:lvl w:ilvl="1">
      <w:start w:val="1"/>
      <w:numFmt w:val="decimal"/>
      <w:lvlText w:val="%1.%2"/>
      <w:lvlJc w:val="left"/>
      <w:pPr>
        <w:tabs>
          <w:tab w:val="num" w:pos="779"/>
        </w:tabs>
        <w:ind w:left="779" w:hanging="495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2421"/>
        </w:tabs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348"/>
        </w:tabs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915"/>
        </w:tabs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44" w15:restartNumberingAfterBreak="0">
    <w:nsid w:val="7B8732E1"/>
    <w:multiLevelType w:val="hybridMultilevel"/>
    <w:tmpl w:val="68E475F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8D2A9C"/>
    <w:multiLevelType w:val="hybridMultilevel"/>
    <w:tmpl w:val="C3F662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441462"/>
    <w:multiLevelType w:val="hybridMultilevel"/>
    <w:tmpl w:val="1B060E8C"/>
    <w:lvl w:ilvl="0" w:tplc="CA2A5CB6">
      <w:start w:val="6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7507260">
    <w:abstractNumId w:val="0"/>
    <w:lvlOverride w:ilvl="0">
      <w:startOverride w:val="12"/>
      <w:lvl w:ilvl="0">
        <w:start w:val="12"/>
        <w:numFmt w:val="decimal"/>
        <w:pStyle w:val="Level1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2" w16cid:durableId="685252406">
    <w:abstractNumId w:val="35"/>
  </w:num>
  <w:num w:numId="3" w16cid:durableId="435055743">
    <w:abstractNumId w:val="26"/>
  </w:num>
  <w:num w:numId="4" w16cid:durableId="1331520978">
    <w:abstractNumId w:val="7"/>
  </w:num>
  <w:num w:numId="5" w16cid:durableId="1289048845">
    <w:abstractNumId w:val="42"/>
  </w:num>
  <w:num w:numId="6" w16cid:durableId="2136409921">
    <w:abstractNumId w:val="3"/>
  </w:num>
  <w:num w:numId="7" w16cid:durableId="2020349741">
    <w:abstractNumId w:val="41"/>
  </w:num>
  <w:num w:numId="8" w16cid:durableId="1425683686">
    <w:abstractNumId w:val="11"/>
  </w:num>
  <w:num w:numId="9" w16cid:durableId="1621455499">
    <w:abstractNumId w:val="20"/>
  </w:num>
  <w:num w:numId="10" w16cid:durableId="1853954158">
    <w:abstractNumId w:val="39"/>
  </w:num>
  <w:num w:numId="11" w16cid:durableId="1683358808">
    <w:abstractNumId w:val="17"/>
  </w:num>
  <w:num w:numId="12" w16cid:durableId="1353220090">
    <w:abstractNumId w:val="15"/>
  </w:num>
  <w:num w:numId="13" w16cid:durableId="1333491694">
    <w:abstractNumId w:val="6"/>
  </w:num>
  <w:num w:numId="14" w16cid:durableId="509178433">
    <w:abstractNumId w:val="34"/>
  </w:num>
  <w:num w:numId="15" w16cid:durableId="198973223">
    <w:abstractNumId w:val="1"/>
  </w:num>
  <w:num w:numId="16" w16cid:durableId="1678994350">
    <w:abstractNumId w:val="5"/>
  </w:num>
  <w:num w:numId="17" w16cid:durableId="889079064">
    <w:abstractNumId w:val="37"/>
  </w:num>
  <w:num w:numId="18" w16cid:durableId="287586999">
    <w:abstractNumId w:val="19"/>
  </w:num>
  <w:num w:numId="19" w16cid:durableId="1938324277">
    <w:abstractNumId w:val="38"/>
  </w:num>
  <w:num w:numId="20" w16cid:durableId="1519276421">
    <w:abstractNumId w:val="30"/>
  </w:num>
  <w:num w:numId="21" w16cid:durableId="371881946">
    <w:abstractNumId w:val="31"/>
  </w:num>
  <w:num w:numId="22" w16cid:durableId="27530579">
    <w:abstractNumId w:val="10"/>
  </w:num>
  <w:num w:numId="23" w16cid:durableId="4399545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2004358396">
    <w:abstractNumId w:val="32"/>
  </w:num>
  <w:num w:numId="25" w16cid:durableId="377364733">
    <w:abstractNumId w:val="12"/>
  </w:num>
  <w:num w:numId="26" w16cid:durableId="605231580">
    <w:abstractNumId w:val="21"/>
  </w:num>
  <w:num w:numId="27" w16cid:durableId="229312814">
    <w:abstractNumId w:val="4"/>
  </w:num>
  <w:num w:numId="28" w16cid:durableId="2132673465">
    <w:abstractNumId w:val="9"/>
  </w:num>
  <w:num w:numId="29" w16cid:durableId="1839692707">
    <w:abstractNumId w:val="18"/>
  </w:num>
  <w:num w:numId="30" w16cid:durableId="1255014662">
    <w:abstractNumId w:val="29"/>
  </w:num>
  <w:num w:numId="31" w16cid:durableId="1005284237">
    <w:abstractNumId w:val="25"/>
  </w:num>
  <w:num w:numId="32" w16cid:durableId="1371688375">
    <w:abstractNumId w:val="23"/>
  </w:num>
  <w:num w:numId="33" w16cid:durableId="1324892297">
    <w:abstractNumId w:val="16"/>
  </w:num>
  <w:num w:numId="34" w16cid:durableId="1402562146">
    <w:abstractNumId w:val="43"/>
  </w:num>
  <w:num w:numId="35" w16cid:durableId="2141804231">
    <w:abstractNumId w:val="36"/>
  </w:num>
  <w:num w:numId="36" w16cid:durableId="1344285915">
    <w:abstractNumId w:val="22"/>
  </w:num>
  <w:num w:numId="37" w16cid:durableId="770316706">
    <w:abstractNumId w:val="14"/>
  </w:num>
  <w:num w:numId="38" w16cid:durableId="1195922689">
    <w:abstractNumId w:val="27"/>
  </w:num>
  <w:num w:numId="39" w16cid:durableId="1366562230">
    <w:abstractNumId w:val="46"/>
  </w:num>
  <w:num w:numId="40" w16cid:durableId="705641046">
    <w:abstractNumId w:val="24"/>
  </w:num>
  <w:num w:numId="41" w16cid:durableId="1463302965">
    <w:abstractNumId w:val="28"/>
  </w:num>
  <w:num w:numId="42" w16cid:durableId="1858276953">
    <w:abstractNumId w:val="33"/>
  </w:num>
  <w:num w:numId="43" w16cid:durableId="74226075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033189356">
    <w:abstractNumId w:val="8"/>
  </w:num>
  <w:num w:numId="45" w16cid:durableId="997927871">
    <w:abstractNumId w:val="44"/>
  </w:num>
  <w:num w:numId="46" w16cid:durableId="1424182740">
    <w:abstractNumId w:val="40"/>
  </w:num>
  <w:num w:numId="47" w16cid:durableId="1807433690">
    <w:abstractNumId w:val="4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1"/>
  <w:activeWritingStyle w:appName="MSWord" w:lang="en-US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xNTQxMzAwN7MwNDVQ0lEKTi0uzszPAykwrAUAmi6bkywAAAA="/>
  </w:docVars>
  <w:rsids>
    <w:rsidRoot w:val="009B6CAD"/>
    <w:rsid w:val="000012AA"/>
    <w:rsid w:val="00002A46"/>
    <w:rsid w:val="000032CF"/>
    <w:rsid w:val="00005D1B"/>
    <w:rsid w:val="00006603"/>
    <w:rsid w:val="0001057E"/>
    <w:rsid w:val="000147F4"/>
    <w:rsid w:val="00015047"/>
    <w:rsid w:val="00020DAA"/>
    <w:rsid w:val="00024ABB"/>
    <w:rsid w:val="00026108"/>
    <w:rsid w:val="000307B6"/>
    <w:rsid w:val="00032044"/>
    <w:rsid w:val="00037D20"/>
    <w:rsid w:val="00044304"/>
    <w:rsid w:val="00046682"/>
    <w:rsid w:val="0004757E"/>
    <w:rsid w:val="0004793E"/>
    <w:rsid w:val="000555BD"/>
    <w:rsid w:val="00060EA1"/>
    <w:rsid w:val="00060F0F"/>
    <w:rsid w:val="00061B00"/>
    <w:rsid w:val="00062AF8"/>
    <w:rsid w:val="00062E21"/>
    <w:rsid w:val="0006421E"/>
    <w:rsid w:val="00067628"/>
    <w:rsid w:val="00072751"/>
    <w:rsid w:val="00075189"/>
    <w:rsid w:val="0007575C"/>
    <w:rsid w:val="000762C4"/>
    <w:rsid w:val="000771BB"/>
    <w:rsid w:val="00080F24"/>
    <w:rsid w:val="00086353"/>
    <w:rsid w:val="00086620"/>
    <w:rsid w:val="00090E33"/>
    <w:rsid w:val="00093A96"/>
    <w:rsid w:val="00094410"/>
    <w:rsid w:val="00094817"/>
    <w:rsid w:val="00094B78"/>
    <w:rsid w:val="0009504E"/>
    <w:rsid w:val="00095409"/>
    <w:rsid w:val="0009657C"/>
    <w:rsid w:val="0009744C"/>
    <w:rsid w:val="00097C6D"/>
    <w:rsid w:val="000A3863"/>
    <w:rsid w:val="000A4BFD"/>
    <w:rsid w:val="000A60D8"/>
    <w:rsid w:val="000A7C66"/>
    <w:rsid w:val="000B0F43"/>
    <w:rsid w:val="000B3668"/>
    <w:rsid w:val="000B3948"/>
    <w:rsid w:val="000C1637"/>
    <w:rsid w:val="000D1951"/>
    <w:rsid w:val="000D63CF"/>
    <w:rsid w:val="000E13E8"/>
    <w:rsid w:val="000E22A2"/>
    <w:rsid w:val="000E23D8"/>
    <w:rsid w:val="000E2A42"/>
    <w:rsid w:val="000E411E"/>
    <w:rsid w:val="000E7DD0"/>
    <w:rsid w:val="000F28EA"/>
    <w:rsid w:val="000F3842"/>
    <w:rsid w:val="000F3968"/>
    <w:rsid w:val="000F4209"/>
    <w:rsid w:val="000F5AEF"/>
    <w:rsid w:val="000F7E6D"/>
    <w:rsid w:val="00100416"/>
    <w:rsid w:val="00103C36"/>
    <w:rsid w:val="00105E0E"/>
    <w:rsid w:val="001111A7"/>
    <w:rsid w:val="00113FC4"/>
    <w:rsid w:val="0011489E"/>
    <w:rsid w:val="001214D5"/>
    <w:rsid w:val="001215E3"/>
    <w:rsid w:val="0012419A"/>
    <w:rsid w:val="001262BF"/>
    <w:rsid w:val="00134EA5"/>
    <w:rsid w:val="001353C7"/>
    <w:rsid w:val="00135F76"/>
    <w:rsid w:val="001370E4"/>
    <w:rsid w:val="00145A62"/>
    <w:rsid w:val="00152F33"/>
    <w:rsid w:val="00154F33"/>
    <w:rsid w:val="00154FA1"/>
    <w:rsid w:val="00156420"/>
    <w:rsid w:val="001663C1"/>
    <w:rsid w:val="00166570"/>
    <w:rsid w:val="00166DA7"/>
    <w:rsid w:val="00167F35"/>
    <w:rsid w:val="00170E0A"/>
    <w:rsid w:val="001725AA"/>
    <w:rsid w:val="00174283"/>
    <w:rsid w:val="001755AF"/>
    <w:rsid w:val="001831BA"/>
    <w:rsid w:val="00185A05"/>
    <w:rsid w:val="00186C2B"/>
    <w:rsid w:val="001A362D"/>
    <w:rsid w:val="001A6696"/>
    <w:rsid w:val="001A6DD4"/>
    <w:rsid w:val="001A6EAE"/>
    <w:rsid w:val="001B055C"/>
    <w:rsid w:val="001B1390"/>
    <w:rsid w:val="001B2B26"/>
    <w:rsid w:val="001B3F69"/>
    <w:rsid w:val="001B53AE"/>
    <w:rsid w:val="001B55AD"/>
    <w:rsid w:val="001B69AA"/>
    <w:rsid w:val="001B73D6"/>
    <w:rsid w:val="001B7410"/>
    <w:rsid w:val="001C169E"/>
    <w:rsid w:val="001C4152"/>
    <w:rsid w:val="001C43E7"/>
    <w:rsid w:val="001C6F88"/>
    <w:rsid w:val="001C716D"/>
    <w:rsid w:val="001C7ECD"/>
    <w:rsid w:val="001D2342"/>
    <w:rsid w:val="001D2B03"/>
    <w:rsid w:val="001D7FDB"/>
    <w:rsid w:val="001E5EFC"/>
    <w:rsid w:val="001F191B"/>
    <w:rsid w:val="001F27A7"/>
    <w:rsid w:val="001F2C1B"/>
    <w:rsid w:val="001F4F8B"/>
    <w:rsid w:val="001F7693"/>
    <w:rsid w:val="00200F23"/>
    <w:rsid w:val="00201091"/>
    <w:rsid w:val="00202795"/>
    <w:rsid w:val="002051D3"/>
    <w:rsid w:val="00205811"/>
    <w:rsid w:val="00213AC5"/>
    <w:rsid w:val="00214D72"/>
    <w:rsid w:val="00215C8E"/>
    <w:rsid w:val="00217675"/>
    <w:rsid w:val="00220187"/>
    <w:rsid w:val="0022555D"/>
    <w:rsid w:val="00226A5D"/>
    <w:rsid w:val="002328C0"/>
    <w:rsid w:val="00232CC0"/>
    <w:rsid w:val="00235E8C"/>
    <w:rsid w:val="00237B93"/>
    <w:rsid w:val="002432A8"/>
    <w:rsid w:val="002434B0"/>
    <w:rsid w:val="002508D8"/>
    <w:rsid w:val="0025171C"/>
    <w:rsid w:val="002518A3"/>
    <w:rsid w:val="00253188"/>
    <w:rsid w:val="002539FE"/>
    <w:rsid w:val="00260D2C"/>
    <w:rsid w:val="00266005"/>
    <w:rsid w:val="00270118"/>
    <w:rsid w:val="002705B9"/>
    <w:rsid w:val="00272034"/>
    <w:rsid w:val="002725EA"/>
    <w:rsid w:val="00284184"/>
    <w:rsid w:val="00285459"/>
    <w:rsid w:val="00286590"/>
    <w:rsid w:val="00291239"/>
    <w:rsid w:val="002A1E72"/>
    <w:rsid w:val="002A2C05"/>
    <w:rsid w:val="002A33F4"/>
    <w:rsid w:val="002A5B66"/>
    <w:rsid w:val="002A6C6D"/>
    <w:rsid w:val="002B03DF"/>
    <w:rsid w:val="002B29E2"/>
    <w:rsid w:val="002B328D"/>
    <w:rsid w:val="002B46D5"/>
    <w:rsid w:val="002B558A"/>
    <w:rsid w:val="002B5CBF"/>
    <w:rsid w:val="002B7555"/>
    <w:rsid w:val="002C00FA"/>
    <w:rsid w:val="002C1F73"/>
    <w:rsid w:val="002C6CC3"/>
    <w:rsid w:val="002C6ED6"/>
    <w:rsid w:val="002C7BA9"/>
    <w:rsid w:val="002D4127"/>
    <w:rsid w:val="002D4B65"/>
    <w:rsid w:val="002D716E"/>
    <w:rsid w:val="002E0035"/>
    <w:rsid w:val="002E218D"/>
    <w:rsid w:val="002F2EAF"/>
    <w:rsid w:val="002F2F7E"/>
    <w:rsid w:val="002F4DD3"/>
    <w:rsid w:val="002F5D5A"/>
    <w:rsid w:val="002F6458"/>
    <w:rsid w:val="002F64F0"/>
    <w:rsid w:val="002F65E5"/>
    <w:rsid w:val="00307AD1"/>
    <w:rsid w:val="0031616B"/>
    <w:rsid w:val="003169F9"/>
    <w:rsid w:val="00316F03"/>
    <w:rsid w:val="003172F5"/>
    <w:rsid w:val="00323AE4"/>
    <w:rsid w:val="0032718C"/>
    <w:rsid w:val="00330DA0"/>
    <w:rsid w:val="00330DB5"/>
    <w:rsid w:val="00331DE3"/>
    <w:rsid w:val="00333AB1"/>
    <w:rsid w:val="00334903"/>
    <w:rsid w:val="003357BE"/>
    <w:rsid w:val="00335E3E"/>
    <w:rsid w:val="00342D6A"/>
    <w:rsid w:val="00343FB2"/>
    <w:rsid w:val="00345A26"/>
    <w:rsid w:val="0034695B"/>
    <w:rsid w:val="003500C9"/>
    <w:rsid w:val="00350225"/>
    <w:rsid w:val="00350FC5"/>
    <w:rsid w:val="00351C26"/>
    <w:rsid w:val="0035425A"/>
    <w:rsid w:val="00354D00"/>
    <w:rsid w:val="0035520B"/>
    <w:rsid w:val="00360096"/>
    <w:rsid w:val="00361787"/>
    <w:rsid w:val="0036251A"/>
    <w:rsid w:val="003628EC"/>
    <w:rsid w:val="00363E72"/>
    <w:rsid w:val="003651A9"/>
    <w:rsid w:val="00366767"/>
    <w:rsid w:val="0036771F"/>
    <w:rsid w:val="00370471"/>
    <w:rsid w:val="00370C7D"/>
    <w:rsid w:val="0037213C"/>
    <w:rsid w:val="00373F29"/>
    <w:rsid w:val="00376655"/>
    <w:rsid w:val="00380A4D"/>
    <w:rsid w:val="003905D8"/>
    <w:rsid w:val="003923E5"/>
    <w:rsid w:val="0039345C"/>
    <w:rsid w:val="00395B53"/>
    <w:rsid w:val="00396C87"/>
    <w:rsid w:val="00396DD7"/>
    <w:rsid w:val="00397CA9"/>
    <w:rsid w:val="003A0194"/>
    <w:rsid w:val="003B06BD"/>
    <w:rsid w:val="003B2087"/>
    <w:rsid w:val="003C1249"/>
    <w:rsid w:val="003C4148"/>
    <w:rsid w:val="003C45DA"/>
    <w:rsid w:val="003C58CE"/>
    <w:rsid w:val="003D3DE3"/>
    <w:rsid w:val="003D7CCE"/>
    <w:rsid w:val="003E3CFA"/>
    <w:rsid w:val="003E4175"/>
    <w:rsid w:val="003F0B80"/>
    <w:rsid w:val="003F3A74"/>
    <w:rsid w:val="003F4019"/>
    <w:rsid w:val="00401313"/>
    <w:rsid w:val="004014B4"/>
    <w:rsid w:val="00402DA4"/>
    <w:rsid w:val="00403C92"/>
    <w:rsid w:val="00405F2B"/>
    <w:rsid w:val="0040652B"/>
    <w:rsid w:val="00412370"/>
    <w:rsid w:val="00415D09"/>
    <w:rsid w:val="00416024"/>
    <w:rsid w:val="00416A05"/>
    <w:rsid w:val="00416D59"/>
    <w:rsid w:val="00417D0D"/>
    <w:rsid w:val="00417E1B"/>
    <w:rsid w:val="00420067"/>
    <w:rsid w:val="00423ABF"/>
    <w:rsid w:val="00433DFB"/>
    <w:rsid w:val="004352DF"/>
    <w:rsid w:val="00436F38"/>
    <w:rsid w:val="00437D9A"/>
    <w:rsid w:val="00440925"/>
    <w:rsid w:val="004412A2"/>
    <w:rsid w:val="00442B89"/>
    <w:rsid w:val="00446193"/>
    <w:rsid w:val="00456CFD"/>
    <w:rsid w:val="0046188E"/>
    <w:rsid w:val="0046770E"/>
    <w:rsid w:val="0047162D"/>
    <w:rsid w:val="00473AFE"/>
    <w:rsid w:val="00475302"/>
    <w:rsid w:val="00475AA3"/>
    <w:rsid w:val="0048128F"/>
    <w:rsid w:val="00481331"/>
    <w:rsid w:val="00483D76"/>
    <w:rsid w:val="004935C9"/>
    <w:rsid w:val="004957E7"/>
    <w:rsid w:val="004A4619"/>
    <w:rsid w:val="004B0C3D"/>
    <w:rsid w:val="004B73CF"/>
    <w:rsid w:val="004B7C04"/>
    <w:rsid w:val="004B7E74"/>
    <w:rsid w:val="004C0419"/>
    <w:rsid w:val="004C322E"/>
    <w:rsid w:val="004C36DF"/>
    <w:rsid w:val="004C3BC4"/>
    <w:rsid w:val="004C460C"/>
    <w:rsid w:val="004C71AE"/>
    <w:rsid w:val="004D099E"/>
    <w:rsid w:val="004D14CA"/>
    <w:rsid w:val="004D70C3"/>
    <w:rsid w:val="004E1923"/>
    <w:rsid w:val="004E461F"/>
    <w:rsid w:val="004E4B28"/>
    <w:rsid w:val="004F4BC3"/>
    <w:rsid w:val="005118B4"/>
    <w:rsid w:val="00512725"/>
    <w:rsid w:val="00513EAF"/>
    <w:rsid w:val="005160A6"/>
    <w:rsid w:val="005172E5"/>
    <w:rsid w:val="005273AF"/>
    <w:rsid w:val="00531CE1"/>
    <w:rsid w:val="00533DE8"/>
    <w:rsid w:val="005363FF"/>
    <w:rsid w:val="005400E3"/>
    <w:rsid w:val="00542CA2"/>
    <w:rsid w:val="0055409C"/>
    <w:rsid w:val="00557910"/>
    <w:rsid w:val="00557DE8"/>
    <w:rsid w:val="0056195D"/>
    <w:rsid w:val="00561B7D"/>
    <w:rsid w:val="00563931"/>
    <w:rsid w:val="00571844"/>
    <w:rsid w:val="00572FFF"/>
    <w:rsid w:val="0057629F"/>
    <w:rsid w:val="005762D1"/>
    <w:rsid w:val="00577102"/>
    <w:rsid w:val="00577F73"/>
    <w:rsid w:val="00584C93"/>
    <w:rsid w:val="00596414"/>
    <w:rsid w:val="00597FD5"/>
    <w:rsid w:val="005A1B7F"/>
    <w:rsid w:val="005A4B22"/>
    <w:rsid w:val="005A5A51"/>
    <w:rsid w:val="005A5F2F"/>
    <w:rsid w:val="005A6F18"/>
    <w:rsid w:val="005B1D02"/>
    <w:rsid w:val="005C1D0A"/>
    <w:rsid w:val="005C25F8"/>
    <w:rsid w:val="005C2697"/>
    <w:rsid w:val="005D057A"/>
    <w:rsid w:val="005D4D19"/>
    <w:rsid w:val="005D611C"/>
    <w:rsid w:val="005D6389"/>
    <w:rsid w:val="005D7E67"/>
    <w:rsid w:val="005E2947"/>
    <w:rsid w:val="005E34FC"/>
    <w:rsid w:val="005E375C"/>
    <w:rsid w:val="005E52C5"/>
    <w:rsid w:val="005E6A29"/>
    <w:rsid w:val="005F0246"/>
    <w:rsid w:val="005F2968"/>
    <w:rsid w:val="005F5E76"/>
    <w:rsid w:val="005F70C8"/>
    <w:rsid w:val="006030E3"/>
    <w:rsid w:val="00610260"/>
    <w:rsid w:val="00610955"/>
    <w:rsid w:val="00611A0D"/>
    <w:rsid w:val="006128B4"/>
    <w:rsid w:val="00613E43"/>
    <w:rsid w:val="00615574"/>
    <w:rsid w:val="006416B9"/>
    <w:rsid w:val="00643AF6"/>
    <w:rsid w:val="00644EB9"/>
    <w:rsid w:val="00647BEC"/>
    <w:rsid w:val="00653167"/>
    <w:rsid w:val="006532BC"/>
    <w:rsid w:val="00653AE2"/>
    <w:rsid w:val="00656A6F"/>
    <w:rsid w:val="00660703"/>
    <w:rsid w:val="00666E14"/>
    <w:rsid w:val="00667379"/>
    <w:rsid w:val="0066765D"/>
    <w:rsid w:val="00667685"/>
    <w:rsid w:val="006677CF"/>
    <w:rsid w:val="006704B0"/>
    <w:rsid w:val="00671B99"/>
    <w:rsid w:val="006768AB"/>
    <w:rsid w:val="006773FE"/>
    <w:rsid w:val="0067761B"/>
    <w:rsid w:val="00680F46"/>
    <w:rsid w:val="006926A5"/>
    <w:rsid w:val="006A0D5F"/>
    <w:rsid w:val="006A4ADF"/>
    <w:rsid w:val="006A6161"/>
    <w:rsid w:val="006B120F"/>
    <w:rsid w:val="006B3468"/>
    <w:rsid w:val="006B3D10"/>
    <w:rsid w:val="006B4506"/>
    <w:rsid w:val="006B7FB0"/>
    <w:rsid w:val="006C0688"/>
    <w:rsid w:val="006C23A9"/>
    <w:rsid w:val="006C292D"/>
    <w:rsid w:val="006C2D92"/>
    <w:rsid w:val="006C32D2"/>
    <w:rsid w:val="006C3E43"/>
    <w:rsid w:val="006D094A"/>
    <w:rsid w:val="006D0A87"/>
    <w:rsid w:val="006D1645"/>
    <w:rsid w:val="006D1819"/>
    <w:rsid w:val="006D607E"/>
    <w:rsid w:val="006E553F"/>
    <w:rsid w:val="006E68D8"/>
    <w:rsid w:val="006F1A16"/>
    <w:rsid w:val="006F2A52"/>
    <w:rsid w:val="006F3F94"/>
    <w:rsid w:val="006F6DD9"/>
    <w:rsid w:val="00700EDE"/>
    <w:rsid w:val="0070355E"/>
    <w:rsid w:val="0071392C"/>
    <w:rsid w:val="00724631"/>
    <w:rsid w:val="0072511C"/>
    <w:rsid w:val="00730E21"/>
    <w:rsid w:val="0073318E"/>
    <w:rsid w:val="00733B8B"/>
    <w:rsid w:val="00735765"/>
    <w:rsid w:val="00736B1D"/>
    <w:rsid w:val="0073718D"/>
    <w:rsid w:val="007457F4"/>
    <w:rsid w:val="00750852"/>
    <w:rsid w:val="0075189A"/>
    <w:rsid w:val="00755A9E"/>
    <w:rsid w:val="007615E6"/>
    <w:rsid w:val="007621A2"/>
    <w:rsid w:val="00762971"/>
    <w:rsid w:val="0076494F"/>
    <w:rsid w:val="00765923"/>
    <w:rsid w:val="0076682A"/>
    <w:rsid w:val="00772274"/>
    <w:rsid w:val="0077352D"/>
    <w:rsid w:val="00780C82"/>
    <w:rsid w:val="007819D0"/>
    <w:rsid w:val="00786714"/>
    <w:rsid w:val="00795F7E"/>
    <w:rsid w:val="007963A3"/>
    <w:rsid w:val="007A0A6B"/>
    <w:rsid w:val="007A790E"/>
    <w:rsid w:val="007B0FAC"/>
    <w:rsid w:val="007B4E76"/>
    <w:rsid w:val="007C1B47"/>
    <w:rsid w:val="007D0A29"/>
    <w:rsid w:val="007D0DC5"/>
    <w:rsid w:val="007D16A8"/>
    <w:rsid w:val="007D51DD"/>
    <w:rsid w:val="007D707B"/>
    <w:rsid w:val="007D78F2"/>
    <w:rsid w:val="007E099E"/>
    <w:rsid w:val="007E1DEB"/>
    <w:rsid w:val="007E475D"/>
    <w:rsid w:val="007E5196"/>
    <w:rsid w:val="007E5D35"/>
    <w:rsid w:val="007F1E9E"/>
    <w:rsid w:val="007F2461"/>
    <w:rsid w:val="007F291D"/>
    <w:rsid w:val="007F29CA"/>
    <w:rsid w:val="007F32DE"/>
    <w:rsid w:val="007F3668"/>
    <w:rsid w:val="00801C92"/>
    <w:rsid w:val="0080230E"/>
    <w:rsid w:val="008044B8"/>
    <w:rsid w:val="00810918"/>
    <w:rsid w:val="00810BE0"/>
    <w:rsid w:val="0081207C"/>
    <w:rsid w:val="0081293B"/>
    <w:rsid w:val="00812CB2"/>
    <w:rsid w:val="00813D16"/>
    <w:rsid w:val="008171C3"/>
    <w:rsid w:val="00817487"/>
    <w:rsid w:val="00817945"/>
    <w:rsid w:val="00820786"/>
    <w:rsid w:val="008229BE"/>
    <w:rsid w:val="008232C9"/>
    <w:rsid w:val="008238A8"/>
    <w:rsid w:val="00824F14"/>
    <w:rsid w:val="00825C8A"/>
    <w:rsid w:val="00826699"/>
    <w:rsid w:val="00830B5D"/>
    <w:rsid w:val="0083220D"/>
    <w:rsid w:val="00832EA6"/>
    <w:rsid w:val="00835FE9"/>
    <w:rsid w:val="00837449"/>
    <w:rsid w:val="00837BF1"/>
    <w:rsid w:val="00841C21"/>
    <w:rsid w:val="00842130"/>
    <w:rsid w:val="00842974"/>
    <w:rsid w:val="00843AEC"/>
    <w:rsid w:val="00843D8B"/>
    <w:rsid w:val="008441F7"/>
    <w:rsid w:val="00844330"/>
    <w:rsid w:val="008449C4"/>
    <w:rsid w:val="008505B8"/>
    <w:rsid w:val="008510C7"/>
    <w:rsid w:val="008516F9"/>
    <w:rsid w:val="008530D3"/>
    <w:rsid w:val="008531B8"/>
    <w:rsid w:val="008554B8"/>
    <w:rsid w:val="00855A78"/>
    <w:rsid w:val="0085664A"/>
    <w:rsid w:val="00861379"/>
    <w:rsid w:val="00861778"/>
    <w:rsid w:val="00862EB6"/>
    <w:rsid w:val="00863811"/>
    <w:rsid w:val="00873A5A"/>
    <w:rsid w:val="00875B10"/>
    <w:rsid w:val="00884B54"/>
    <w:rsid w:val="008920D3"/>
    <w:rsid w:val="0089234E"/>
    <w:rsid w:val="00892ADA"/>
    <w:rsid w:val="00893B00"/>
    <w:rsid w:val="00895A25"/>
    <w:rsid w:val="00895AE4"/>
    <w:rsid w:val="00897721"/>
    <w:rsid w:val="008B0634"/>
    <w:rsid w:val="008B38D1"/>
    <w:rsid w:val="008B653F"/>
    <w:rsid w:val="008B716A"/>
    <w:rsid w:val="008C1643"/>
    <w:rsid w:val="008C34B5"/>
    <w:rsid w:val="008C51DA"/>
    <w:rsid w:val="008D0822"/>
    <w:rsid w:val="008D25F8"/>
    <w:rsid w:val="008E5C7A"/>
    <w:rsid w:val="008F124E"/>
    <w:rsid w:val="008F4581"/>
    <w:rsid w:val="008F76D0"/>
    <w:rsid w:val="009007BA"/>
    <w:rsid w:val="009015DD"/>
    <w:rsid w:val="00903727"/>
    <w:rsid w:val="00903748"/>
    <w:rsid w:val="0090380D"/>
    <w:rsid w:val="0090795E"/>
    <w:rsid w:val="00907F63"/>
    <w:rsid w:val="009113CB"/>
    <w:rsid w:val="0091201B"/>
    <w:rsid w:val="00913CDF"/>
    <w:rsid w:val="009145FD"/>
    <w:rsid w:val="00914CAD"/>
    <w:rsid w:val="0091590D"/>
    <w:rsid w:val="00917C97"/>
    <w:rsid w:val="009273CC"/>
    <w:rsid w:val="00931AF9"/>
    <w:rsid w:val="00931B9D"/>
    <w:rsid w:val="00932D98"/>
    <w:rsid w:val="00933543"/>
    <w:rsid w:val="00935503"/>
    <w:rsid w:val="00936D32"/>
    <w:rsid w:val="0094140A"/>
    <w:rsid w:val="009477FA"/>
    <w:rsid w:val="00951EB7"/>
    <w:rsid w:val="00952080"/>
    <w:rsid w:val="0095280B"/>
    <w:rsid w:val="009552D6"/>
    <w:rsid w:val="00956567"/>
    <w:rsid w:val="0095688E"/>
    <w:rsid w:val="00961547"/>
    <w:rsid w:val="00961F35"/>
    <w:rsid w:val="009701AC"/>
    <w:rsid w:val="009705FF"/>
    <w:rsid w:val="009724ED"/>
    <w:rsid w:val="00972993"/>
    <w:rsid w:val="00973078"/>
    <w:rsid w:val="00980570"/>
    <w:rsid w:val="00982D64"/>
    <w:rsid w:val="00983D98"/>
    <w:rsid w:val="00984A63"/>
    <w:rsid w:val="00987072"/>
    <w:rsid w:val="009878F5"/>
    <w:rsid w:val="0099173B"/>
    <w:rsid w:val="00992222"/>
    <w:rsid w:val="0099317C"/>
    <w:rsid w:val="00993720"/>
    <w:rsid w:val="00994671"/>
    <w:rsid w:val="00994CAB"/>
    <w:rsid w:val="009953F3"/>
    <w:rsid w:val="009A0063"/>
    <w:rsid w:val="009A16FA"/>
    <w:rsid w:val="009B0090"/>
    <w:rsid w:val="009B021C"/>
    <w:rsid w:val="009B6CAD"/>
    <w:rsid w:val="009B7FE9"/>
    <w:rsid w:val="009C3317"/>
    <w:rsid w:val="009D152D"/>
    <w:rsid w:val="009D285A"/>
    <w:rsid w:val="009D3803"/>
    <w:rsid w:val="009D3F74"/>
    <w:rsid w:val="009E1E5E"/>
    <w:rsid w:val="009E3686"/>
    <w:rsid w:val="009E635D"/>
    <w:rsid w:val="009F0447"/>
    <w:rsid w:val="009F4AEB"/>
    <w:rsid w:val="00A00C33"/>
    <w:rsid w:val="00A011BD"/>
    <w:rsid w:val="00A019AF"/>
    <w:rsid w:val="00A023BA"/>
    <w:rsid w:val="00A056CE"/>
    <w:rsid w:val="00A0664C"/>
    <w:rsid w:val="00A07460"/>
    <w:rsid w:val="00A15ABD"/>
    <w:rsid w:val="00A16DC5"/>
    <w:rsid w:val="00A17F7A"/>
    <w:rsid w:val="00A20E31"/>
    <w:rsid w:val="00A2566A"/>
    <w:rsid w:val="00A31C92"/>
    <w:rsid w:val="00A341FA"/>
    <w:rsid w:val="00A344A4"/>
    <w:rsid w:val="00A34C3B"/>
    <w:rsid w:val="00A36C9D"/>
    <w:rsid w:val="00A41366"/>
    <w:rsid w:val="00A468E3"/>
    <w:rsid w:val="00A524D4"/>
    <w:rsid w:val="00A60115"/>
    <w:rsid w:val="00A62C0A"/>
    <w:rsid w:val="00A647CF"/>
    <w:rsid w:val="00A64C13"/>
    <w:rsid w:val="00A668EB"/>
    <w:rsid w:val="00A74EEC"/>
    <w:rsid w:val="00A752BE"/>
    <w:rsid w:val="00A76C53"/>
    <w:rsid w:val="00A77EA7"/>
    <w:rsid w:val="00A81DA6"/>
    <w:rsid w:val="00A82011"/>
    <w:rsid w:val="00A82B6A"/>
    <w:rsid w:val="00A83A79"/>
    <w:rsid w:val="00A878E1"/>
    <w:rsid w:val="00A90A52"/>
    <w:rsid w:val="00A91644"/>
    <w:rsid w:val="00A916A0"/>
    <w:rsid w:val="00A96FC5"/>
    <w:rsid w:val="00AA3E50"/>
    <w:rsid w:val="00AA4BB3"/>
    <w:rsid w:val="00AA7B16"/>
    <w:rsid w:val="00AB054E"/>
    <w:rsid w:val="00AB6140"/>
    <w:rsid w:val="00AC0779"/>
    <w:rsid w:val="00AC24B2"/>
    <w:rsid w:val="00AC27CD"/>
    <w:rsid w:val="00AC3537"/>
    <w:rsid w:val="00AC39AE"/>
    <w:rsid w:val="00AC4F0F"/>
    <w:rsid w:val="00AC5A61"/>
    <w:rsid w:val="00AD354F"/>
    <w:rsid w:val="00AD5564"/>
    <w:rsid w:val="00AD690F"/>
    <w:rsid w:val="00AE08BF"/>
    <w:rsid w:val="00AE2965"/>
    <w:rsid w:val="00AE5DEB"/>
    <w:rsid w:val="00AE7B83"/>
    <w:rsid w:val="00AF3063"/>
    <w:rsid w:val="00AF5986"/>
    <w:rsid w:val="00AF647D"/>
    <w:rsid w:val="00AF7AD2"/>
    <w:rsid w:val="00B0089C"/>
    <w:rsid w:val="00B02BF9"/>
    <w:rsid w:val="00B03606"/>
    <w:rsid w:val="00B042DB"/>
    <w:rsid w:val="00B07B5C"/>
    <w:rsid w:val="00B10361"/>
    <w:rsid w:val="00B11760"/>
    <w:rsid w:val="00B13D78"/>
    <w:rsid w:val="00B20758"/>
    <w:rsid w:val="00B221CB"/>
    <w:rsid w:val="00B25AC8"/>
    <w:rsid w:val="00B26293"/>
    <w:rsid w:val="00B3562B"/>
    <w:rsid w:val="00B359E3"/>
    <w:rsid w:val="00B376F8"/>
    <w:rsid w:val="00B40B4C"/>
    <w:rsid w:val="00B43705"/>
    <w:rsid w:val="00B44016"/>
    <w:rsid w:val="00B4523E"/>
    <w:rsid w:val="00B46196"/>
    <w:rsid w:val="00B4672D"/>
    <w:rsid w:val="00B50536"/>
    <w:rsid w:val="00B522B5"/>
    <w:rsid w:val="00B55081"/>
    <w:rsid w:val="00B57528"/>
    <w:rsid w:val="00B6141F"/>
    <w:rsid w:val="00B63469"/>
    <w:rsid w:val="00B63802"/>
    <w:rsid w:val="00B63E76"/>
    <w:rsid w:val="00B67F36"/>
    <w:rsid w:val="00B720B8"/>
    <w:rsid w:val="00B74C8C"/>
    <w:rsid w:val="00B813FD"/>
    <w:rsid w:val="00B8164E"/>
    <w:rsid w:val="00B81B71"/>
    <w:rsid w:val="00B81F33"/>
    <w:rsid w:val="00B82336"/>
    <w:rsid w:val="00B83FEC"/>
    <w:rsid w:val="00B85C1A"/>
    <w:rsid w:val="00B85F00"/>
    <w:rsid w:val="00B86875"/>
    <w:rsid w:val="00B86CC2"/>
    <w:rsid w:val="00B906B5"/>
    <w:rsid w:val="00B95F35"/>
    <w:rsid w:val="00B97CD6"/>
    <w:rsid w:val="00BA0538"/>
    <w:rsid w:val="00BA2569"/>
    <w:rsid w:val="00BA27C5"/>
    <w:rsid w:val="00BA3BCE"/>
    <w:rsid w:val="00BA683F"/>
    <w:rsid w:val="00BB2CC6"/>
    <w:rsid w:val="00BB60CD"/>
    <w:rsid w:val="00BC3493"/>
    <w:rsid w:val="00BC3D1C"/>
    <w:rsid w:val="00BC741C"/>
    <w:rsid w:val="00BD0AEE"/>
    <w:rsid w:val="00BD1DB2"/>
    <w:rsid w:val="00BD2008"/>
    <w:rsid w:val="00BD27E5"/>
    <w:rsid w:val="00BE0444"/>
    <w:rsid w:val="00BE1E77"/>
    <w:rsid w:val="00BE4208"/>
    <w:rsid w:val="00BF3D20"/>
    <w:rsid w:val="00BF59AD"/>
    <w:rsid w:val="00BF6F2E"/>
    <w:rsid w:val="00C0467C"/>
    <w:rsid w:val="00C04C3F"/>
    <w:rsid w:val="00C058A2"/>
    <w:rsid w:val="00C05BD4"/>
    <w:rsid w:val="00C07DF8"/>
    <w:rsid w:val="00C106EB"/>
    <w:rsid w:val="00C129E8"/>
    <w:rsid w:val="00C12FD1"/>
    <w:rsid w:val="00C171A2"/>
    <w:rsid w:val="00C2115C"/>
    <w:rsid w:val="00C21384"/>
    <w:rsid w:val="00C21A12"/>
    <w:rsid w:val="00C21A56"/>
    <w:rsid w:val="00C239F5"/>
    <w:rsid w:val="00C24AD1"/>
    <w:rsid w:val="00C25101"/>
    <w:rsid w:val="00C31B8E"/>
    <w:rsid w:val="00C3303A"/>
    <w:rsid w:val="00C33666"/>
    <w:rsid w:val="00C34CB3"/>
    <w:rsid w:val="00C37CCB"/>
    <w:rsid w:val="00C441F2"/>
    <w:rsid w:val="00C450D2"/>
    <w:rsid w:val="00C47197"/>
    <w:rsid w:val="00C473CD"/>
    <w:rsid w:val="00C506C7"/>
    <w:rsid w:val="00C53A33"/>
    <w:rsid w:val="00C54EBC"/>
    <w:rsid w:val="00C57242"/>
    <w:rsid w:val="00C57FF2"/>
    <w:rsid w:val="00C651DC"/>
    <w:rsid w:val="00C6767B"/>
    <w:rsid w:val="00C70996"/>
    <w:rsid w:val="00C710FD"/>
    <w:rsid w:val="00C72189"/>
    <w:rsid w:val="00C75DCB"/>
    <w:rsid w:val="00C868C1"/>
    <w:rsid w:val="00C86983"/>
    <w:rsid w:val="00C93974"/>
    <w:rsid w:val="00C9790C"/>
    <w:rsid w:val="00CA31A3"/>
    <w:rsid w:val="00CA3F20"/>
    <w:rsid w:val="00CA6939"/>
    <w:rsid w:val="00CA6FA4"/>
    <w:rsid w:val="00CB06FB"/>
    <w:rsid w:val="00CB0834"/>
    <w:rsid w:val="00CB0A74"/>
    <w:rsid w:val="00CB7542"/>
    <w:rsid w:val="00CC0B65"/>
    <w:rsid w:val="00CC3E90"/>
    <w:rsid w:val="00CC4389"/>
    <w:rsid w:val="00CC47F4"/>
    <w:rsid w:val="00CC7B94"/>
    <w:rsid w:val="00CD5445"/>
    <w:rsid w:val="00CD6608"/>
    <w:rsid w:val="00CE52C5"/>
    <w:rsid w:val="00CE749E"/>
    <w:rsid w:val="00CF054C"/>
    <w:rsid w:val="00CF2384"/>
    <w:rsid w:val="00CF2EF9"/>
    <w:rsid w:val="00CF3B22"/>
    <w:rsid w:val="00CF4E60"/>
    <w:rsid w:val="00CF5B18"/>
    <w:rsid w:val="00CF6540"/>
    <w:rsid w:val="00D016C5"/>
    <w:rsid w:val="00D03053"/>
    <w:rsid w:val="00D038BB"/>
    <w:rsid w:val="00D06015"/>
    <w:rsid w:val="00D071A9"/>
    <w:rsid w:val="00D13965"/>
    <w:rsid w:val="00D13DA4"/>
    <w:rsid w:val="00D14A8E"/>
    <w:rsid w:val="00D1684F"/>
    <w:rsid w:val="00D31301"/>
    <w:rsid w:val="00D330CA"/>
    <w:rsid w:val="00D342E7"/>
    <w:rsid w:val="00D4237C"/>
    <w:rsid w:val="00D43740"/>
    <w:rsid w:val="00D4439A"/>
    <w:rsid w:val="00D45065"/>
    <w:rsid w:val="00D45BBD"/>
    <w:rsid w:val="00D52353"/>
    <w:rsid w:val="00D56CE5"/>
    <w:rsid w:val="00D60978"/>
    <w:rsid w:val="00D617AE"/>
    <w:rsid w:val="00D624B7"/>
    <w:rsid w:val="00D66313"/>
    <w:rsid w:val="00D66653"/>
    <w:rsid w:val="00D7080C"/>
    <w:rsid w:val="00D70A13"/>
    <w:rsid w:val="00D70D55"/>
    <w:rsid w:val="00D71AD6"/>
    <w:rsid w:val="00D736F1"/>
    <w:rsid w:val="00D73B57"/>
    <w:rsid w:val="00D74640"/>
    <w:rsid w:val="00D772C7"/>
    <w:rsid w:val="00D82ECE"/>
    <w:rsid w:val="00D83DC4"/>
    <w:rsid w:val="00D847BB"/>
    <w:rsid w:val="00D92390"/>
    <w:rsid w:val="00D93011"/>
    <w:rsid w:val="00D9562C"/>
    <w:rsid w:val="00D95E25"/>
    <w:rsid w:val="00D96D69"/>
    <w:rsid w:val="00DA091F"/>
    <w:rsid w:val="00DA157D"/>
    <w:rsid w:val="00DA2711"/>
    <w:rsid w:val="00DA3315"/>
    <w:rsid w:val="00DA4231"/>
    <w:rsid w:val="00DB03CD"/>
    <w:rsid w:val="00DB14DC"/>
    <w:rsid w:val="00DB2E3F"/>
    <w:rsid w:val="00DB47B2"/>
    <w:rsid w:val="00DB7318"/>
    <w:rsid w:val="00DB76C3"/>
    <w:rsid w:val="00DC3409"/>
    <w:rsid w:val="00DC3E36"/>
    <w:rsid w:val="00DC6B2D"/>
    <w:rsid w:val="00DC761B"/>
    <w:rsid w:val="00DD0F15"/>
    <w:rsid w:val="00DD3123"/>
    <w:rsid w:val="00DE08D4"/>
    <w:rsid w:val="00DE0A05"/>
    <w:rsid w:val="00DE1248"/>
    <w:rsid w:val="00DE17A9"/>
    <w:rsid w:val="00DE4374"/>
    <w:rsid w:val="00DE4B96"/>
    <w:rsid w:val="00DE4E66"/>
    <w:rsid w:val="00DE63EC"/>
    <w:rsid w:val="00DE6461"/>
    <w:rsid w:val="00DF317E"/>
    <w:rsid w:val="00DF3C1B"/>
    <w:rsid w:val="00DF5BB6"/>
    <w:rsid w:val="00DF7CFC"/>
    <w:rsid w:val="00E00F46"/>
    <w:rsid w:val="00E00FB8"/>
    <w:rsid w:val="00E02B98"/>
    <w:rsid w:val="00E03793"/>
    <w:rsid w:val="00E057EF"/>
    <w:rsid w:val="00E06A62"/>
    <w:rsid w:val="00E07257"/>
    <w:rsid w:val="00E11A58"/>
    <w:rsid w:val="00E13911"/>
    <w:rsid w:val="00E16D81"/>
    <w:rsid w:val="00E1758D"/>
    <w:rsid w:val="00E2220C"/>
    <w:rsid w:val="00E2362D"/>
    <w:rsid w:val="00E25366"/>
    <w:rsid w:val="00E26AC2"/>
    <w:rsid w:val="00E27663"/>
    <w:rsid w:val="00E27668"/>
    <w:rsid w:val="00E27F3A"/>
    <w:rsid w:val="00E366C9"/>
    <w:rsid w:val="00E40B58"/>
    <w:rsid w:val="00E40B5E"/>
    <w:rsid w:val="00E425EE"/>
    <w:rsid w:val="00E448BF"/>
    <w:rsid w:val="00E46F2F"/>
    <w:rsid w:val="00E47787"/>
    <w:rsid w:val="00E5362A"/>
    <w:rsid w:val="00E5387E"/>
    <w:rsid w:val="00E564F8"/>
    <w:rsid w:val="00E56FD3"/>
    <w:rsid w:val="00E57750"/>
    <w:rsid w:val="00E57869"/>
    <w:rsid w:val="00E57953"/>
    <w:rsid w:val="00E61FE8"/>
    <w:rsid w:val="00E6442F"/>
    <w:rsid w:val="00E6522B"/>
    <w:rsid w:val="00E71880"/>
    <w:rsid w:val="00E74778"/>
    <w:rsid w:val="00E77F84"/>
    <w:rsid w:val="00E8009D"/>
    <w:rsid w:val="00E81612"/>
    <w:rsid w:val="00E82042"/>
    <w:rsid w:val="00E82936"/>
    <w:rsid w:val="00E83208"/>
    <w:rsid w:val="00E838C9"/>
    <w:rsid w:val="00E83F96"/>
    <w:rsid w:val="00E84411"/>
    <w:rsid w:val="00E9378B"/>
    <w:rsid w:val="00E970BC"/>
    <w:rsid w:val="00EA0B00"/>
    <w:rsid w:val="00EB2501"/>
    <w:rsid w:val="00EB3737"/>
    <w:rsid w:val="00EB3FE0"/>
    <w:rsid w:val="00EC579D"/>
    <w:rsid w:val="00ED2216"/>
    <w:rsid w:val="00ED42FB"/>
    <w:rsid w:val="00ED5BB0"/>
    <w:rsid w:val="00ED68B4"/>
    <w:rsid w:val="00EE011C"/>
    <w:rsid w:val="00EE117C"/>
    <w:rsid w:val="00EF1B6B"/>
    <w:rsid w:val="00EF4BEC"/>
    <w:rsid w:val="00F04751"/>
    <w:rsid w:val="00F05266"/>
    <w:rsid w:val="00F05519"/>
    <w:rsid w:val="00F103AE"/>
    <w:rsid w:val="00F17441"/>
    <w:rsid w:val="00F20206"/>
    <w:rsid w:val="00F21E51"/>
    <w:rsid w:val="00F25132"/>
    <w:rsid w:val="00F3028E"/>
    <w:rsid w:val="00F310EF"/>
    <w:rsid w:val="00F3424E"/>
    <w:rsid w:val="00F360F1"/>
    <w:rsid w:val="00F36B78"/>
    <w:rsid w:val="00F453CA"/>
    <w:rsid w:val="00F46C95"/>
    <w:rsid w:val="00F5346C"/>
    <w:rsid w:val="00F61685"/>
    <w:rsid w:val="00F61F4A"/>
    <w:rsid w:val="00F65126"/>
    <w:rsid w:val="00F6785C"/>
    <w:rsid w:val="00F67C96"/>
    <w:rsid w:val="00F77981"/>
    <w:rsid w:val="00F870B2"/>
    <w:rsid w:val="00F94A62"/>
    <w:rsid w:val="00F950CE"/>
    <w:rsid w:val="00F9567E"/>
    <w:rsid w:val="00FA7AB9"/>
    <w:rsid w:val="00FB2681"/>
    <w:rsid w:val="00FB31B8"/>
    <w:rsid w:val="00FB3741"/>
    <w:rsid w:val="00FB3C3E"/>
    <w:rsid w:val="00FB580D"/>
    <w:rsid w:val="00FB5C70"/>
    <w:rsid w:val="00FC009C"/>
    <w:rsid w:val="00FC0800"/>
    <w:rsid w:val="00FC2996"/>
    <w:rsid w:val="00FC3921"/>
    <w:rsid w:val="00FC6B86"/>
    <w:rsid w:val="00FD1885"/>
    <w:rsid w:val="00FD222A"/>
    <w:rsid w:val="00FD560F"/>
    <w:rsid w:val="00FE23C8"/>
    <w:rsid w:val="00FE7C9F"/>
    <w:rsid w:val="00FF056E"/>
    <w:rsid w:val="00FF1FA5"/>
    <w:rsid w:val="00FF3FFF"/>
    <w:rsid w:val="00FF437C"/>
    <w:rsid w:val="00FF47C7"/>
    <w:rsid w:val="00FF5654"/>
    <w:rsid w:val="0E647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8FD8AE"/>
  <w15:chartTrackingRefBased/>
  <w15:docId w15:val="{888A467D-6220-47F8-A4D2-76B8C5973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ind w:left="1080" w:hanging="540"/>
      <w:jc w:val="right"/>
      <w:outlineLvl w:val="1"/>
    </w:pPr>
    <w:rPr>
      <w:rFonts w:ascii="Arial" w:hAnsi="Arial" w:cs="Arial"/>
      <w:b/>
      <w:bCs/>
      <w:sz w:val="22"/>
    </w:rPr>
  </w:style>
  <w:style w:type="paragraph" w:styleId="Heading3">
    <w:name w:val="heading 3"/>
    <w:basedOn w:val="Normal"/>
    <w:next w:val="Normal"/>
    <w:qFormat/>
    <w:pPr>
      <w:keepNext/>
      <w:ind w:left="1080"/>
      <w:jc w:val="right"/>
      <w:outlineLvl w:val="2"/>
    </w:pPr>
    <w:rPr>
      <w:rFonts w:ascii="Arial" w:hAnsi="Arial" w:cs="Arial"/>
      <w:b/>
      <w:bCs/>
      <w:sz w:val="22"/>
    </w:rPr>
  </w:style>
  <w:style w:type="paragraph" w:styleId="Heading4">
    <w:name w:val="heading 4"/>
    <w:basedOn w:val="Normal"/>
    <w:next w:val="Normal"/>
    <w:qFormat/>
    <w:pPr>
      <w:keepNext/>
      <w:ind w:left="1800"/>
      <w:jc w:val="right"/>
      <w:outlineLvl w:val="3"/>
    </w:pPr>
    <w:rPr>
      <w:rFonts w:ascii="Arial" w:hAnsi="Arial" w:cs="Arial"/>
      <w:b/>
      <w:bCs/>
      <w:sz w:val="22"/>
    </w:rPr>
  </w:style>
  <w:style w:type="paragraph" w:styleId="Heading5">
    <w:name w:val="heading 5"/>
    <w:basedOn w:val="Normal"/>
    <w:next w:val="Normal"/>
    <w:qFormat/>
    <w:pPr>
      <w:keepNext/>
      <w:ind w:left="2160" w:hanging="720"/>
      <w:jc w:val="right"/>
      <w:outlineLvl w:val="4"/>
    </w:pPr>
    <w:rPr>
      <w:rFonts w:ascii="Arial" w:hAnsi="Arial" w:cs="Arial"/>
      <w:b/>
      <w:bCs/>
      <w:sz w:val="22"/>
    </w:rPr>
  </w:style>
  <w:style w:type="paragraph" w:styleId="Heading6">
    <w:name w:val="heading 6"/>
    <w:basedOn w:val="Normal"/>
    <w:next w:val="Normal"/>
    <w:qFormat/>
    <w:pPr>
      <w:keepNext/>
      <w:ind w:left="1260"/>
      <w:jc w:val="right"/>
      <w:outlineLvl w:val="5"/>
    </w:pPr>
    <w:rPr>
      <w:rFonts w:ascii="Arial" w:hAnsi="Arial" w:cs="Arial"/>
      <w:b/>
      <w:bCs/>
      <w:sz w:val="22"/>
    </w:rPr>
  </w:style>
  <w:style w:type="paragraph" w:styleId="Heading7">
    <w:name w:val="heading 7"/>
    <w:basedOn w:val="Normal"/>
    <w:next w:val="Normal"/>
    <w:qFormat/>
    <w:pPr>
      <w:keepNext/>
      <w:ind w:left="1134"/>
      <w:jc w:val="right"/>
      <w:outlineLvl w:val="6"/>
    </w:pPr>
    <w:rPr>
      <w:rFonts w:ascii="Arial" w:hAnsi="Arial" w:cs="Arial"/>
      <w:b/>
      <w:bCs/>
      <w:sz w:val="22"/>
    </w:rPr>
  </w:style>
  <w:style w:type="paragraph" w:styleId="Heading8">
    <w:name w:val="heading 8"/>
    <w:basedOn w:val="Normal"/>
    <w:next w:val="Normal"/>
    <w:qFormat/>
    <w:pPr>
      <w:keepNext/>
      <w:jc w:val="both"/>
      <w:outlineLvl w:val="7"/>
    </w:pPr>
    <w:rPr>
      <w:rFonts w:ascii="Arial" w:hAnsi="Arial" w:cs="Arial"/>
      <w:b/>
      <w:bCs/>
      <w:sz w:val="22"/>
    </w:rPr>
  </w:style>
  <w:style w:type="paragraph" w:styleId="Heading9">
    <w:name w:val="heading 9"/>
    <w:basedOn w:val="Normal"/>
    <w:next w:val="Normal"/>
    <w:qFormat/>
    <w:pPr>
      <w:keepNext/>
      <w:ind w:left="1170"/>
      <w:jc w:val="both"/>
      <w:outlineLvl w:val="8"/>
    </w:pPr>
    <w:rPr>
      <w:rFonts w:ascii="Arial" w:hAnsi="Arial" w:cs="Arial"/>
      <w:b/>
      <w:bCs/>
      <w:sz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Subtitle">
    <w:name w:val="Subtitle"/>
    <w:basedOn w:val="Normal"/>
    <w:qFormat/>
    <w:pPr>
      <w:jc w:val="center"/>
    </w:pPr>
    <w:rPr>
      <w:b/>
      <w:bCs/>
      <w:sz w:val="24"/>
      <w:u w:val="single"/>
    </w:rPr>
  </w:style>
  <w:style w:type="paragraph" w:styleId="BodyTextIndent">
    <w:name w:val="Body Text Indent"/>
    <w:basedOn w:val="Normal"/>
    <w:pPr>
      <w:ind w:left="1440" w:hanging="720"/>
      <w:jc w:val="both"/>
    </w:pPr>
    <w:rPr>
      <w:sz w:val="24"/>
    </w:rPr>
  </w:style>
  <w:style w:type="paragraph" w:styleId="BodyTextIndent2">
    <w:name w:val="Body Text Indent 2"/>
    <w:basedOn w:val="Normal"/>
    <w:pPr>
      <w:ind w:left="2160" w:hanging="720"/>
      <w:jc w:val="both"/>
    </w:pPr>
    <w:rPr>
      <w:rFonts w:ascii="Arial" w:hAnsi="Arial" w:cs="Arial"/>
      <w:sz w:val="22"/>
    </w:rPr>
  </w:style>
  <w:style w:type="paragraph" w:styleId="BodyTextIndent3">
    <w:name w:val="Body Text Indent 3"/>
    <w:basedOn w:val="Normal"/>
    <w:pPr>
      <w:ind w:left="1440"/>
    </w:pPr>
    <w:rPr>
      <w:rFonts w:ascii="Arial" w:hAnsi="Arial" w:cs="Arial"/>
      <w:sz w:val="22"/>
    </w:rPr>
  </w:style>
  <w:style w:type="paragraph" w:styleId="BodyText">
    <w:name w:val="Body Text"/>
    <w:basedOn w:val="Normal"/>
    <w:rPr>
      <w:sz w:val="24"/>
      <w:lang w:val="en-AU"/>
    </w:rPr>
  </w:style>
  <w:style w:type="paragraph" w:styleId="BodyText2">
    <w:name w:val="Body Text 2"/>
    <w:basedOn w:val="Normal"/>
    <w:pPr>
      <w:spacing w:after="120" w:line="480" w:lineRule="auto"/>
    </w:pPr>
  </w:style>
  <w:style w:type="paragraph" w:customStyle="1" w:styleId="Level1">
    <w:name w:val="Level 1"/>
    <w:basedOn w:val="Normal"/>
    <w:pPr>
      <w:widowControl w:val="0"/>
      <w:numPr>
        <w:numId w:val="1"/>
      </w:numPr>
      <w:ind w:left="720" w:hanging="720"/>
      <w:outlineLvl w:val="0"/>
    </w:pPr>
    <w:rPr>
      <w:snapToGrid w:val="0"/>
      <w:sz w:val="24"/>
    </w:rPr>
  </w:style>
  <w:style w:type="paragraph" w:styleId="BodyText3">
    <w:name w:val="Body Text 3"/>
    <w:basedOn w:val="Normal"/>
    <w:rPr>
      <w:rFonts w:ascii="Arial" w:hAnsi="Arial" w:cs="Arial"/>
      <w:b/>
      <w:bCs/>
      <w:sz w:val="22"/>
      <w:lang w:val="en-GB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</w:style>
  <w:style w:type="paragraph" w:customStyle="1" w:styleId="bodytext20">
    <w:name w:val="bodytext2"/>
    <w:basedOn w:val="Normal"/>
    <w:pPr>
      <w:ind w:left="1134"/>
    </w:pPr>
    <w:rPr>
      <w:rFonts w:ascii="Arial" w:hAnsi="Arial"/>
      <w:sz w:val="22"/>
      <w:szCs w:val="24"/>
      <w:lang w:val="en-AU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character" w:styleId="Emphasis">
    <w:name w:val="Emphasis"/>
    <w:qFormat/>
    <w:rPr>
      <w:i/>
      <w:iCs/>
    </w:rPr>
  </w:style>
  <w:style w:type="character" w:styleId="Strong">
    <w:name w:val="Strong"/>
    <w:qFormat/>
    <w:rPr>
      <w:b/>
      <w:bCs/>
    </w:rPr>
  </w:style>
  <w:style w:type="table" w:styleId="TableGrid">
    <w:name w:val="Table Grid"/>
    <w:basedOn w:val="TableNormal"/>
    <w:rsid w:val="00C211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otnoteReference">
    <w:name w:val="footnote reference"/>
    <w:semiHidden/>
  </w:style>
  <w:style w:type="paragraph" w:styleId="Date">
    <w:name w:val="Date"/>
    <w:basedOn w:val="Normal"/>
    <w:next w:val="Normal"/>
    <w:rsid w:val="00733B8B"/>
  </w:style>
  <w:style w:type="paragraph" w:styleId="ListParagraph">
    <w:name w:val="List Paragraph"/>
    <w:basedOn w:val="Normal"/>
    <w:uiPriority w:val="34"/>
    <w:qFormat/>
    <w:rsid w:val="008441F7"/>
    <w:pPr>
      <w:ind w:left="720"/>
    </w:pPr>
    <w:rPr>
      <w:rFonts w:ascii="Calibri" w:eastAsia="Calibri" w:hAnsi="Calibri" w:cs="Calibri"/>
      <w:sz w:val="22"/>
      <w:szCs w:val="22"/>
      <w:lang w:val="en-AU"/>
    </w:rPr>
  </w:style>
  <w:style w:type="character" w:customStyle="1" w:styleId="FooterChar">
    <w:name w:val="Footer Char"/>
    <w:link w:val="Footer"/>
    <w:uiPriority w:val="99"/>
    <w:rsid w:val="00513EAF"/>
    <w:rPr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284184"/>
    <w:rPr>
      <w:color w:val="808080"/>
    </w:rPr>
  </w:style>
  <w:style w:type="character" w:customStyle="1" w:styleId="Body">
    <w:name w:val="Body"/>
    <w:basedOn w:val="DefaultParagraphFont"/>
    <w:rsid w:val="00284184"/>
    <w:rPr>
      <w:rFonts w:ascii="Arial" w:hAnsi="Arial"/>
      <w:sz w:val="24"/>
    </w:rPr>
  </w:style>
  <w:style w:type="paragraph" w:customStyle="1" w:styleId="BasicParagraph">
    <w:name w:val="[Basic Paragraph]"/>
    <w:basedOn w:val="Normal"/>
    <w:uiPriority w:val="99"/>
    <w:rsid w:val="007963A3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GB"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A81D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34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43650">
          <w:blockQuote w:val="1"/>
          <w:marLeft w:val="75"/>
          <w:marRight w:val="0"/>
          <w:marTop w:val="100"/>
          <w:marBottom w:val="100"/>
          <w:divBdr>
            <w:top w:val="none" w:sz="0" w:space="0" w:color="auto"/>
            <w:left w:val="single" w:sz="12" w:space="4" w:color="000000"/>
            <w:bottom w:val="none" w:sz="0" w:space="0" w:color="auto"/>
            <w:right w:val="none" w:sz="0" w:space="0" w:color="auto"/>
          </w:divBdr>
        </w:div>
      </w:divsChild>
    </w:div>
    <w:div w:id="7197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7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9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7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76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1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05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07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4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2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1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8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2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4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87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F1FEF52E8ED419DBB0DB4F021D920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48608-6D08-448C-8E1F-7AFCF5AF9C71}"/>
      </w:docPartPr>
      <w:docPartBody>
        <w:p w:rsidR="008C51DA" w:rsidRDefault="008C51DA" w:rsidP="008C51DA">
          <w:pPr>
            <w:pStyle w:val="FF1FEF52E8ED419DBB0DB4F021D920D82"/>
          </w:pPr>
          <w:r w:rsidRPr="00844330">
            <w:rPr>
              <w:rStyle w:val="PlaceholderText"/>
              <w:rFonts w:ascii="Arial" w:hAnsi="Arial" w:cs="Arial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6AAE922AED2748A9858866A3EB2F6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91E9C2-20F1-4AA6-8B83-5C5528E4A60F}"/>
      </w:docPartPr>
      <w:docPartBody>
        <w:p w:rsidR="008C51DA" w:rsidRDefault="008C51DA" w:rsidP="008C51DA">
          <w:pPr>
            <w:pStyle w:val="6AAE922AED2748A9858866A3EB2F64DC2"/>
          </w:pPr>
          <w:r w:rsidRPr="00844330">
            <w:rPr>
              <w:rStyle w:val="PlaceholderText"/>
              <w:rFonts w:ascii="Arial" w:hAnsi="Arial" w:cs="Arial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B48A13021BBC4D6A9EEC2E5D6C030E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9688A4-D91F-440E-BA71-692DADEA56F4}"/>
      </w:docPartPr>
      <w:docPartBody>
        <w:p w:rsidR="008C51DA" w:rsidRDefault="008C51DA" w:rsidP="008C51DA">
          <w:pPr>
            <w:pStyle w:val="B48A13021BBC4D6A9EEC2E5D6C030E812"/>
          </w:pPr>
          <w:r w:rsidRPr="00844330">
            <w:rPr>
              <w:rStyle w:val="PlaceholderText"/>
              <w:rFonts w:ascii="Arial" w:hAnsi="Arial" w:cs="Arial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C558CA4B08FA4A119AF0111DBEF2CF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D26A7E-E26F-48DD-8D21-C3723ED9C518}"/>
      </w:docPartPr>
      <w:docPartBody>
        <w:p w:rsidR="008C51DA" w:rsidRDefault="008C51DA" w:rsidP="008C51DA">
          <w:pPr>
            <w:pStyle w:val="C558CA4B08FA4A119AF0111DBEF2CF6F2"/>
          </w:pPr>
          <w:r w:rsidRPr="00844330">
            <w:rPr>
              <w:rStyle w:val="PlaceholderText"/>
              <w:rFonts w:ascii="Arial" w:hAnsi="Arial" w:cs="Arial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9F12710E09CA4857A157CA365FCAA9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DAFA77-DA98-4B42-8908-57AB7A9C6769}"/>
      </w:docPartPr>
      <w:docPartBody>
        <w:p w:rsidR="008C51DA" w:rsidRDefault="008C51DA" w:rsidP="008C51DA">
          <w:pPr>
            <w:pStyle w:val="9F12710E09CA4857A157CA365FCAA9D62"/>
          </w:pPr>
          <w:r w:rsidRPr="007963A3">
            <w:rPr>
              <w:rStyle w:val="PlaceholderText"/>
              <w:rFonts w:ascii="Arial" w:hAnsi="Arial" w:cs="Arial"/>
              <w:sz w:val="22"/>
              <w:szCs w:val="22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ews Gothic">
    <w:altName w:val="Trebuchet MS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inionPro-Regular">
    <w:altName w:val="Cambria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5CF8"/>
    <w:rsid w:val="00013343"/>
    <w:rsid w:val="00154FA1"/>
    <w:rsid w:val="001A0B2C"/>
    <w:rsid w:val="00365CF8"/>
    <w:rsid w:val="00423773"/>
    <w:rsid w:val="004352DF"/>
    <w:rsid w:val="004D14CA"/>
    <w:rsid w:val="004E0AF6"/>
    <w:rsid w:val="004E461F"/>
    <w:rsid w:val="0089234E"/>
    <w:rsid w:val="008A10D5"/>
    <w:rsid w:val="008C51DA"/>
    <w:rsid w:val="009A61D4"/>
    <w:rsid w:val="00A15723"/>
    <w:rsid w:val="00A92CF1"/>
    <w:rsid w:val="00B6369C"/>
    <w:rsid w:val="00B82336"/>
    <w:rsid w:val="00BC5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C51DA"/>
    <w:rPr>
      <w:color w:val="808080"/>
    </w:rPr>
  </w:style>
  <w:style w:type="paragraph" w:customStyle="1" w:styleId="FF1FEF52E8ED419DBB0DB4F021D920D82">
    <w:name w:val="FF1FEF52E8ED419DBB0DB4F021D920D82"/>
    <w:rsid w:val="008C51D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paragraph" w:customStyle="1" w:styleId="6AAE922AED2748A9858866A3EB2F64DC2">
    <w:name w:val="6AAE922AED2748A9858866A3EB2F64DC2"/>
    <w:rsid w:val="008C51D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paragraph" w:customStyle="1" w:styleId="B48A13021BBC4D6A9EEC2E5D6C030E812">
    <w:name w:val="B48A13021BBC4D6A9EEC2E5D6C030E812"/>
    <w:rsid w:val="008C51D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paragraph" w:customStyle="1" w:styleId="C558CA4B08FA4A119AF0111DBEF2CF6F2">
    <w:name w:val="C558CA4B08FA4A119AF0111DBEF2CF6F2"/>
    <w:rsid w:val="008C51D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paragraph" w:customStyle="1" w:styleId="9F12710E09CA4857A157CA365FCAA9D62">
    <w:name w:val="9F12710E09CA4857A157CA365FCAA9D62"/>
    <w:rsid w:val="008C51D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130996a-df6a-4bce-94d4-f65511e3d6ec" xsi:nil="true"/>
    <lcf76f155ced4ddcb4097134ff3c332f xmlns="62e25b43-4d8f-4596-8920-950c762b1690">
      <Terms xmlns="http://schemas.microsoft.com/office/infopath/2007/PartnerControls"/>
    </lcf76f155ced4ddcb4097134ff3c332f>
    <Event_x0020_Name xmlns="0130996a-df6a-4bce-94d4-f65511e3d6ec">GM</Event_x0020_Name>
    <Event_x0020_Organiser xmlns="0130996a-df6a-4bce-94d4-f65511e3d6ec">
      <UserInfo>
        <DisplayName/>
        <AccountId xsi:nil="true"/>
        <AccountType/>
      </UserInfo>
    </Event_x0020_Organiser>
    <m1c36f631ac24273a0bc7ffaebf7f6c7 xmlns="62e25b43-4d8f-4596-8920-950c762b1690">
      <Terms xmlns="http://schemas.microsoft.com/office/infopath/2007/PartnerControls"/>
    </m1c36f631ac24273a0bc7ffaebf7f6c7>
    <g0eb8d56aa5b40588fc5f078ab0a991e xmlns="0130996a-df6a-4bce-94d4-f65511e3d6ec">
      <Terms xmlns="http://schemas.microsoft.com/office/infopath/2007/PartnerControls"/>
    </g0eb8d56aa5b40588fc5f078ab0a991e>
    <Event_x0020_Location xmlns="0130996a-df6a-4bce-94d4-f65511e3d6ec" xsi:nil="true"/>
    <o5793239c40d4b1eb6c0d388366714f2 xmlns="62e25b43-4d8f-4596-8920-950c762b1690">
      <Terms xmlns="http://schemas.microsoft.com/office/infopath/2007/PartnerControls"/>
    </o5793239c40d4b1eb6c0d388366714f2>
    <g2cdd7a5fa8d42be9429ddb0a6ce56f7 xmlns="62e25b43-4d8f-4596-8920-950c762b1690">
      <Terms xmlns="http://schemas.microsoft.com/office/infopath/2007/PartnerControls"/>
    </g2cdd7a5fa8d42be9429ddb0a6ce56f7>
    <EventCode xmlns="62e25b43-4d8f-4596-8920-950c762b1690">EV24032</EventCode>
    <Event_x0020_Keywords xmlns="0130996a-df6a-4bce-94d4-f65511e3d6ec">
      <Value>Keyword</Value>
    </Event_x0020_Keywords>
    <g9486306c0ec423fad2f5efcfc3c635c xmlns="62e25b43-4d8f-4596-8920-950c762b1690">
      <Terms xmlns="http://schemas.microsoft.com/office/infopath/2007/PartnerControls"/>
    </g9486306c0ec423fad2f5efcfc3c635c>
    <Event_x0020_Year xmlns="0130996a-df6a-4bce-94d4-f65511e3d6ec">2024</Event_x0020_Year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F2944A211E5A4D86E055E2F6B8EEEC" ma:contentTypeVersion="67" ma:contentTypeDescription="Create a new document." ma:contentTypeScope="" ma:versionID="570454dbc7c09e4effa061a291d459b6">
  <xsd:schema xmlns:xsd="http://www.w3.org/2001/XMLSchema" xmlns:xs="http://www.w3.org/2001/XMLSchema" xmlns:p="http://schemas.microsoft.com/office/2006/metadata/properties" xmlns:ns2="0130996a-df6a-4bce-94d4-f65511e3d6ec" xmlns:ns3="62e25b43-4d8f-4596-8920-950c762b1690" targetNamespace="http://schemas.microsoft.com/office/2006/metadata/properties" ma:root="true" ma:fieldsID="3e93b983d996dde811b6e5081a499441" ns2:_="" ns3:_="">
    <xsd:import namespace="0130996a-df6a-4bce-94d4-f65511e3d6ec"/>
    <xsd:import namespace="62e25b43-4d8f-4596-8920-950c762b1690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2:Event_x0020_Name" minOccurs="0"/>
                <xsd:element ref="ns2:g0eb8d56aa5b40588fc5f078ab0a991e" minOccurs="0"/>
                <xsd:element ref="ns2:Event_x0020_Location" minOccurs="0"/>
                <xsd:element ref="ns2:Event_x0020_Organiser" minOccurs="0"/>
                <xsd:element ref="ns2:Event_x0020_Keywords" minOccurs="0"/>
                <xsd:element ref="ns3:lcf76f155ced4ddcb4097134ff3c332f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EventCode" minOccurs="0"/>
                <xsd:element ref="ns3:o5793239c40d4b1eb6c0d388366714f2" minOccurs="0"/>
                <xsd:element ref="ns3:g2cdd7a5fa8d42be9429ddb0a6ce56f7" minOccurs="0"/>
                <xsd:element ref="ns3:m1c36f631ac24273a0bc7ffaebf7f6c7" minOccurs="0"/>
                <xsd:element ref="ns3:g9486306c0ec423fad2f5efcfc3c635c" minOccurs="0"/>
                <xsd:element ref="ns3:MediaLengthInSeconds" minOccurs="0"/>
                <xsd:element ref="ns3:MediaServiceLocation" minOccurs="0"/>
                <xsd:element ref="ns2:Event_x0020_Year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30996a-df6a-4bce-94d4-f65511e3d6ec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deb3478f-9fc0-4038-ab18-24cc38eb8d34}" ma:internalName="TaxCatchAll" ma:showField="CatchAllData" ma:web="0130996a-df6a-4bce-94d4-f65511e3d6e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vent_x0020_Name" ma:index="13" nillable="true" ma:displayName="Event Name" ma:format="Dropdown" ma:internalName="Event_x0020_Name">
      <xsd:simpleType>
        <xsd:union memberTypes="dms:Text">
          <xsd:simpleType>
            <xsd:restriction base="dms:Choice">
              <xsd:enumeration value="Dragonskin"/>
              <xsd:enumeration value="Caving"/>
              <xsd:enumeration value="Summer Sailing School"/>
              <xsd:enumeration value="Regatta"/>
              <xsd:enumeration value="AGM"/>
              <xsd:enumeration value="Regatta Skills Day"/>
              <xsd:enumeration value="Lark in the Park"/>
              <xsd:enumeration value="LOOT"/>
              <xsd:enumeration value="g4g"/>
              <xsd:enumeration value="SC Handover Ceremony"/>
              <xsd:enumeration value="Awards Presentation"/>
              <xsd:enumeration value="GM"/>
              <xsd:enumeration value="Coastal Cleanup"/>
              <xsd:enumeration value="SC Handover"/>
              <xsd:enumeration value="Resumed General Meeting"/>
              <xsd:enumeration value="JOTA JOTI"/>
              <xsd:enumeration value="NAIDOC"/>
              <xsd:enumeration value="Mardi Gras Parade"/>
              <xsd:enumeration value="Mardi Gras Fair Day"/>
              <xsd:enumeration value="RM Conference"/>
              <xsd:enumeration value="RTS Tingira Boating Open Day"/>
              <xsd:enumeration value="RTS Tingira Family Fun Day"/>
              <xsd:enumeration value="Tingira Closure"/>
              <xsd:enumeration value="Jamboree"/>
              <xsd:enumeration value="Olave Retreat"/>
              <xsd:enumeration value="Olave Camp Cook Off"/>
              <xsd:enumeration value="Olave &amp; Rover Boating Day"/>
              <xsd:enumeration value="YAC Development Weekend"/>
              <xsd:enumeration value="Oars &amp; Roars Regatta"/>
              <xsd:enumeration value="Jumble in the Jungle"/>
              <xsd:enumeration value="FLY"/>
              <xsd:enumeration value="RTS Tingira Open Day - Paddle"/>
              <xsd:enumeration value="RTS Tingira Open Day - Sailing"/>
              <xsd:enumeration value="Pride Month Webinar"/>
              <xsd:enumeration value="Junior Science Camp"/>
              <xsd:enumeration value="GGS"/>
              <xsd:enumeration value="Dolphin Day"/>
            </xsd:restriction>
          </xsd:simpleType>
        </xsd:union>
      </xsd:simpleType>
    </xsd:element>
    <xsd:element name="g0eb8d56aa5b40588fc5f078ab0a991e" ma:index="15" nillable="true" ma:taxonomy="true" ma:internalName="g0eb8d56aa5b40588fc5f078ab0a991e" ma:taxonomyFieldName="Event_x0020_Month" ma:displayName="Event Month" ma:readOnly="false" ma:default="" ma:fieldId="{00eb8d56-aa5b-4058-8fc5-f078ab0a991e}" ma:sspId="b8472b8d-0b29-4d6f-9c18-5364e35828f0" ma:termSetId="b65b8fa2-de82-4c35-bc6f-aae606c11ef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vent_x0020_Location" ma:index="16" nillable="true" ma:displayName="Event Location" ma:internalName="Event_x0020_Location">
      <xsd:simpleType>
        <xsd:restriction base="dms:Text">
          <xsd:maxLength value="255"/>
        </xsd:restriction>
      </xsd:simpleType>
    </xsd:element>
    <xsd:element name="Event_x0020_Organiser" ma:index="17" nillable="true" ma:displayName="Event Organiser" ma:format="Dropdown" ma:list="UserInfo" ma:SharePointGroup="0" ma:internalName="Event_x0020_Organis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vent_x0020_Keywords" ma:index="18" nillable="true" ma:displayName="Event Keywords" ma:default="Keyword" ma:format="Dropdown" ma:internalName="Event_x0020_Keywords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Keywor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Event_x0020_Year" ma:index="36" nillable="true" ma:displayName="Event Year" ma:format="Dropdown" ma:internalName="Event_x0020_Year">
      <xsd:simpleType>
        <xsd:union memberTypes="dms:Text">
          <xsd:simpleType>
            <xsd:restriction base="dms:Choice">
              <xsd:enumeration value="2023"/>
              <xsd:enumeration value="2024"/>
              <xsd:enumeration value="2025"/>
              <xsd:enumeration value="2026"/>
              <xsd:enumeration value="2027"/>
              <xsd:enumeration value="2028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25b43-4d8f-4596-8920-950c762b16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8472b8d-0b29-4d6f-9c18-5364e35828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EventCode" ma:index="25" nillable="true" ma:displayName="Event Code" ma:format="Dropdown" ma:internalName="EventCode">
      <xsd:simpleType>
        <xsd:restriction base="dms:Text">
          <xsd:maxLength value="7"/>
        </xsd:restriction>
      </xsd:simpleType>
    </xsd:element>
    <xsd:element name="o5793239c40d4b1eb6c0d388366714f2" ma:index="27" nillable="true" ma:taxonomy="true" ma:internalName="o5793239c40d4b1eb6c0d388366714f2" ma:taxonomyFieldName="Document_x0020_Type" ma:displayName="Document Type" ma:default="" ma:fieldId="{85793239-c40d-4b1e-b6c0-d388366714f2}" ma:sspId="b8472b8d-0b29-4d6f-9c18-5364e35828f0" ma:termSetId="08ce78c7-ff8d-482c-a9d8-949de4906d8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2cdd7a5fa8d42be9429ddb0a6ce56f7" ma:index="29" nillable="true" ma:taxonomy="true" ma:internalName="g2cdd7a5fa8d42be9429ddb0a6ce56f7" ma:taxonomyFieldName="Event_x0020_Type" ma:displayName="Event Type" ma:default="" ma:fieldId="{02cdd7a5-fa8d-42be-9429-ddb0a6ce56f7}" ma:sspId="b8472b8d-0b29-4d6f-9c18-5364e35828f0" ma:termSetId="9ea494b9-2bf9-4796-8b50-6405aa0a761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1c36f631ac24273a0bc7ffaebf7f6c7" ma:index="31" nillable="true" ma:taxonomy="true" ma:internalName="m1c36f631ac24273a0bc7ffaebf7f6c7" ma:taxonomyFieldName="Event_x0020_Status" ma:displayName="Event Status" ma:default="" ma:fieldId="{61c36f63-1ac2-4273-a0bc-7ffaebf7f6c7}" ma:sspId="b8472b8d-0b29-4d6f-9c18-5364e35828f0" ma:termSetId="5b34119f-d665-4279-b2e3-3d5c8e77fc5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9486306c0ec423fad2f5efcfc3c635c" ma:index="33" nillable="true" ma:taxonomy="true" ma:internalName="g9486306c0ec423fad2f5efcfc3c635c" ma:taxonomyFieldName="Document_x0020_Audience" ma:displayName="Document Audience" ma:readOnly="false" ma:default="" ma:fieldId="{09486306-c0ec-423f-ad2f-5efcfc3c635c}" ma:taxonomyMulti="true" ma:sspId="b8472b8d-0b29-4d6f-9c18-5364e35828f0" ma:termSetId="2a90633a-616b-42bf-9af7-693e00007a0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ediaLengthInSeconds" ma:index="3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35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3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47F873F-DB04-4711-ADF2-670010035697}">
  <ds:schemaRefs>
    <ds:schemaRef ds:uri="http://schemas.microsoft.com/office/2006/metadata/properties"/>
    <ds:schemaRef ds:uri="http://schemas.microsoft.com/office/infopath/2007/PartnerControls"/>
    <ds:schemaRef ds:uri="0130996a-df6a-4bce-94d4-f65511e3d6ec"/>
    <ds:schemaRef ds:uri="62e25b43-4d8f-4596-8920-950c762b1690"/>
  </ds:schemaRefs>
</ds:datastoreItem>
</file>

<file path=customXml/itemProps2.xml><?xml version="1.0" encoding="utf-8"?>
<ds:datastoreItem xmlns:ds="http://schemas.openxmlformats.org/officeDocument/2006/customXml" ds:itemID="{BFF26D88-7C69-441D-BFAC-9F78C41EF38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7ACDFE3-240D-43B2-B281-1E05231FBF6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6E4DA39-37A2-4A27-8E78-E5A1589D4E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30996a-df6a-4bce-94d4-f65511e3d6ec"/>
    <ds:schemaRef ds:uri="62e25b43-4d8f-4596-8920-950c762b16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31</Words>
  <Characters>1086</Characters>
  <Application>Microsoft Office Word</Application>
  <DocSecurity>0</DocSecurity>
  <Lines>3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VISERS’ MEETING</vt:lpstr>
    </vt:vector>
  </TitlesOfParts>
  <Company>The Girl Guides</Company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ISERS’ MEETING</dc:title>
  <dc:subject/>
  <dc:creator>The Girl Guides</dc:creator>
  <cp:keywords/>
  <cp:lastModifiedBy>Jamie Shepheard</cp:lastModifiedBy>
  <cp:revision>5</cp:revision>
  <cp:lastPrinted>2025-05-01T05:01:00Z</cp:lastPrinted>
  <dcterms:created xsi:type="dcterms:W3CDTF">2026-04-15T22:34:00Z</dcterms:created>
  <dcterms:modified xsi:type="dcterms:W3CDTF">2026-04-24T0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F2944A211E5A4D86E055E2F6B8EEEC</vt:lpwstr>
  </property>
  <property fmtid="{D5CDD505-2E9C-101B-9397-08002B2CF9AE}" pid="3" name="MediaServiceImageTags">
    <vt:lpwstr/>
  </property>
  <property fmtid="{D5CDD505-2E9C-101B-9397-08002B2CF9AE}" pid="4" name="Order">
    <vt:r8>3665100</vt:r8>
  </property>
  <property fmtid="{D5CDD505-2E9C-101B-9397-08002B2CF9AE}" pid="5" name="xd_Signature">
    <vt:bool>false</vt:bool>
  </property>
  <property fmtid="{D5CDD505-2E9C-101B-9397-08002B2CF9AE}" pid="6" name="SharedWithUsers">
    <vt:lpwstr>79;#Emma Hampton;#156;#Jay Mendoza;#318;#Carol Simpson</vt:lpwstr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_ExtendedDescription">
    <vt:lpwstr/>
  </property>
  <property fmtid="{D5CDD505-2E9C-101B-9397-08002B2CF9AE}" pid="13" name="TriggerFlowInfo">
    <vt:lpwstr/>
  </property>
  <property fmtid="{D5CDD505-2E9C-101B-9397-08002B2CF9AE}" pid="14" name="Event Type">
    <vt:lpwstr/>
  </property>
  <property fmtid="{D5CDD505-2E9C-101B-9397-08002B2CF9AE}" pid="15" name="Event Month">
    <vt:lpwstr/>
  </property>
  <property fmtid="{D5CDD505-2E9C-101B-9397-08002B2CF9AE}" pid="16" name="Document Audience">
    <vt:lpwstr/>
  </property>
  <property fmtid="{D5CDD505-2E9C-101B-9397-08002B2CF9AE}" pid="17" name="Document Type">
    <vt:lpwstr/>
  </property>
  <property fmtid="{D5CDD505-2E9C-101B-9397-08002B2CF9AE}" pid="18" name="Event Status">
    <vt:lpwstr/>
  </property>
  <property fmtid="{D5CDD505-2E9C-101B-9397-08002B2CF9AE}" pid="19" name="Document_x0020_Type">
    <vt:lpwstr/>
  </property>
  <property fmtid="{D5CDD505-2E9C-101B-9397-08002B2CF9AE}" pid="20" name="Event_x0020_Type">
    <vt:lpwstr/>
  </property>
  <property fmtid="{D5CDD505-2E9C-101B-9397-08002B2CF9AE}" pid="21" name="Document_x0020_Audience">
    <vt:lpwstr/>
  </property>
  <property fmtid="{D5CDD505-2E9C-101B-9397-08002B2CF9AE}" pid="22" name="Event_x0020_Status">
    <vt:lpwstr/>
  </property>
  <property fmtid="{D5CDD505-2E9C-101B-9397-08002B2CF9AE}" pid="23" name="Event_x0020_Month">
    <vt:lpwstr/>
  </property>
  <property fmtid="{D5CDD505-2E9C-101B-9397-08002B2CF9AE}" pid="24" name="Year">
    <vt:lpwstr>2024</vt:lpwstr>
  </property>
</Properties>
</file>